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C81D4A9" w:rsidR="004E0C5A" w:rsidRPr="00B07A3B" w:rsidRDefault="004E0C5A" w:rsidP="004E0C5A">
      <w:pPr>
        <w:outlineLvl w:val="0"/>
        <w:rPr>
          <w:rFonts w:eastAsia="Times New Roman" w:cstheme="minorHAnsi"/>
          <w:b/>
        </w:rPr>
      </w:pPr>
      <w:r w:rsidRPr="00B07A3B">
        <w:rPr>
          <w:rFonts w:eastAsia="Times New Roman" w:cstheme="minorHAnsi"/>
          <w:b/>
        </w:rPr>
        <w:t xml:space="preserve">Submission </w:t>
      </w:r>
      <w:proofErr w:type="gramStart"/>
      <w:r w:rsidRPr="00B07A3B">
        <w:rPr>
          <w:rFonts w:eastAsia="Times New Roman" w:cstheme="minorHAnsi"/>
          <w:b/>
        </w:rPr>
        <w:t>ID #:</w:t>
      </w:r>
      <w:proofErr w:type="gramEnd"/>
      <w:r w:rsidRPr="00B07A3B">
        <w:rPr>
          <w:rFonts w:eastAsia="Times New Roman" w:cstheme="minorHAnsi"/>
          <w:b/>
        </w:rPr>
        <w:t xml:space="preserve"> </w:t>
      </w:r>
      <w:r w:rsidR="001743A1">
        <w:rPr>
          <w:rFonts w:eastAsia="Times New Roman" w:cstheme="minorHAnsi"/>
          <w:b/>
        </w:rPr>
        <w:t>67871</w:t>
      </w:r>
    </w:p>
    <w:p w14:paraId="2F6924E5" w14:textId="2F26BD4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743A1">
        <w:rPr>
          <w:rFonts w:eastAsia="Times New Roman" w:cstheme="minorHAnsi"/>
          <w:b/>
        </w:rPr>
        <w:t>Pallavi Sharma</w:t>
      </w:r>
    </w:p>
    <w:p w14:paraId="6FB9233B" w14:textId="6E0A422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207030543"/>
      <w:r w:rsidR="0090666C">
        <w:rPr>
          <w:rFonts w:eastAsia="Times New Roman" w:cstheme="minorHAnsi"/>
          <w:b/>
        </w:rPr>
        <w:fldChar w:fldCharType="begin"/>
      </w:r>
      <w:r w:rsidR="0090666C">
        <w:rPr>
          <w:rFonts w:eastAsia="Times New Roman" w:cstheme="minorHAnsi"/>
          <w:b/>
        </w:rPr>
        <w:instrText>HYPERLINK "https://review.jove.com/files_upload.php?src=20700703"</w:instrText>
      </w:r>
      <w:r w:rsidR="0090666C">
        <w:rPr>
          <w:rFonts w:eastAsia="Times New Roman" w:cstheme="minorHAnsi"/>
          <w:b/>
        </w:rPr>
      </w:r>
      <w:r w:rsidR="0090666C">
        <w:rPr>
          <w:rFonts w:eastAsia="Times New Roman" w:cstheme="minorHAnsi"/>
          <w:b/>
        </w:rPr>
        <w:fldChar w:fldCharType="separate"/>
      </w:r>
      <w:r w:rsidR="0090666C" w:rsidRPr="0090666C">
        <w:rPr>
          <w:rStyle w:val="Hyperlink"/>
          <w:rFonts w:eastAsia="Times New Roman" w:cstheme="minorHAnsi"/>
          <w:b/>
        </w:rPr>
        <w:t>https://review.jove.com/files_upload.php?src=20700703</w:t>
      </w:r>
      <w:r w:rsidR="0090666C">
        <w:rPr>
          <w:rFonts w:eastAsia="Times New Roman" w:cstheme="minorHAnsi"/>
          <w:b/>
        </w:rPr>
        <w:fldChar w:fldCharType="end"/>
      </w:r>
    </w:p>
    <w:bookmarkEnd w:id="0"/>
    <w:p w14:paraId="2C89778F" w14:textId="77777777" w:rsidR="004E0C5A" w:rsidRPr="00B07A3B" w:rsidRDefault="004E0C5A" w:rsidP="004E0C5A">
      <w:pPr>
        <w:outlineLvl w:val="0"/>
        <w:rPr>
          <w:rFonts w:eastAsia="Times New Roman" w:cstheme="minorHAnsi"/>
          <w:b/>
        </w:rPr>
      </w:pPr>
    </w:p>
    <w:p w14:paraId="79884089" w14:textId="598213DC" w:rsidR="001743A1" w:rsidRPr="001743A1" w:rsidRDefault="004E0C5A" w:rsidP="001743A1">
      <w:pPr>
        <w:pStyle w:val="Body"/>
        <w:rPr>
          <w:rFonts w:asciiTheme="minorHAnsi" w:hAnsiTheme="minorHAnsi" w:cstheme="minorHAns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1743A1" w:rsidRPr="001743A1">
        <w:rPr>
          <w:rFonts w:asciiTheme="minorHAnsi" w:hAnsiTheme="minorHAnsi" w:cstheme="minorHAnsi"/>
          <w:b/>
          <w:bCs/>
          <w:sz w:val="32"/>
          <w:szCs w:val="32"/>
          <w:lang w:val="en-US"/>
        </w:rPr>
        <w:t xml:space="preserve">Evaluating Tests of Cognition </w:t>
      </w:r>
      <w:r w:rsidR="0090666C">
        <w:rPr>
          <w:rFonts w:asciiTheme="minorHAnsi" w:hAnsiTheme="minorHAnsi" w:cstheme="minorHAnsi"/>
          <w:b/>
          <w:bCs/>
          <w:sz w:val="32"/>
          <w:szCs w:val="32"/>
          <w:lang w:val="en-US"/>
        </w:rPr>
        <w:t>U</w:t>
      </w:r>
      <w:r w:rsidR="001743A1" w:rsidRPr="001743A1">
        <w:rPr>
          <w:rFonts w:asciiTheme="minorHAnsi" w:hAnsiTheme="minorHAnsi" w:cstheme="minorHAnsi"/>
          <w:b/>
          <w:bCs/>
          <w:sz w:val="32"/>
          <w:szCs w:val="32"/>
          <w:lang w:val="en-US"/>
        </w:rPr>
        <w:t>sing a Computerized Touch-Sensitive Tablet, Eye Tracking, and Functional Magnetic Resonance Imaging</w:t>
      </w:r>
    </w:p>
    <w:p w14:paraId="30BC7CCC" w14:textId="7B20D29C" w:rsidR="004E0C5A" w:rsidRPr="001743A1" w:rsidRDefault="004E0C5A" w:rsidP="004E0C5A">
      <w:pPr>
        <w:outlineLvl w:val="0"/>
        <w:rPr>
          <w:rFonts w:eastAsia="Times New Roman" w:cstheme="minorHAnsi"/>
          <w:b/>
          <w:bCs/>
          <w:sz w:val="32"/>
          <w:szCs w:val="32"/>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47BEA3C" w14:textId="77777777" w:rsidR="001743A1" w:rsidRPr="001743A1" w:rsidRDefault="001743A1" w:rsidP="001743A1">
      <w:pPr>
        <w:pStyle w:val="Body"/>
        <w:rPr>
          <w:sz w:val="28"/>
          <w:szCs w:val="28"/>
        </w:rPr>
      </w:pPr>
      <w:r w:rsidRPr="001743A1">
        <w:rPr>
          <w:sz w:val="28"/>
          <w:szCs w:val="28"/>
        </w:rPr>
        <w:t>Alexandra Pavel</w:t>
      </w:r>
      <w:r w:rsidRPr="001743A1">
        <w:rPr>
          <w:sz w:val="28"/>
          <w:szCs w:val="28"/>
          <w:vertAlign w:val="superscript"/>
        </w:rPr>
        <w:t>1</w:t>
      </w:r>
      <w:r w:rsidRPr="001743A1">
        <w:rPr>
          <w:sz w:val="28"/>
          <w:szCs w:val="28"/>
          <w:lang w:val="pt-PT"/>
        </w:rPr>
        <w:t>*, Francis A. Fernandes</w:t>
      </w:r>
      <w:r w:rsidRPr="001743A1">
        <w:rPr>
          <w:sz w:val="28"/>
          <w:szCs w:val="28"/>
          <w:vertAlign w:val="superscript"/>
        </w:rPr>
        <w:t>1</w:t>
      </w:r>
      <w:r w:rsidRPr="001743A1">
        <w:rPr>
          <w:sz w:val="28"/>
          <w:szCs w:val="28"/>
          <w:lang w:val="en-US"/>
        </w:rPr>
        <w:t>*, Sean Rose</w:t>
      </w:r>
      <w:r w:rsidRPr="001743A1">
        <w:rPr>
          <w:sz w:val="28"/>
          <w:szCs w:val="28"/>
          <w:vertAlign w:val="superscript"/>
        </w:rPr>
        <w:t>1</w:t>
      </w:r>
      <w:r w:rsidRPr="001743A1">
        <w:rPr>
          <w:sz w:val="28"/>
          <w:szCs w:val="28"/>
          <w:lang w:val="it-IT"/>
        </w:rPr>
        <w:t>, C. Fung</w:t>
      </w:r>
      <w:r w:rsidRPr="001743A1">
        <w:rPr>
          <w:sz w:val="28"/>
          <w:szCs w:val="28"/>
          <w:vertAlign w:val="superscript"/>
        </w:rPr>
        <w:t>1</w:t>
      </w:r>
      <w:r w:rsidRPr="001743A1">
        <w:rPr>
          <w:sz w:val="28"/>
          <w:szCs w:val="28"/>
          <w:lang w:val="de-DE"/>
        </w:rPr>
        <w:t>, Serenna Gerhard</w:t>
      </w:r>
      <w:r w:rsidRPr="001743A1">
        <w:rPr>
          <w:sz w:val="28"/>
          <w:szCs w:val="28"/>
          <w:vertAlign w:val="superscript"/>
        </w:rPr>
        <w:t>1</w:t>
      </w:r>
      <w:r w:rsidRPr="001743A1">
        <w:rPr>
          <w:sz w:val="28"/>
          <w:szCs w:val="28"/>
          <w:lang w:val="da-DK"/>
        </w:rPr>
        <w:t>, Fred Tam</w:t>
      </w:r>
      <w:r w:rsidRPr="001743A1">
        <w:rPr>
          <w:sz w:val="28"/>
          <w:szCs w:val="28"/>
          <w:vertAlign w:val="superscript"/>
        </w:rPr>
        <w:t>1</w:t>
      </w:r>
      <w:r w:rsidRPr="001743A1">
        <w:rPr>
          <w:sz w:val="28"/>
          <w:szCs w:val="28"/>
          <w:lang w:val="de-DE"/>
        </w:rPr>
        <w:t>, Corinne E. Fischer</w:t>
      </w:r>
      <w:r w:rsidRPr="001743A1">
        <w:rPr>
          <w:sz w:val="28"/>
          <w:szCs w:val="28"/>
          <w:vertAlign w:val="superscript"/>
        </w:rPr>
        <w:t>2,3</w:t>
      </w:r>
      <w:r w:rsidRPr="001743A1">
        <w:rPr>
          <w:sz w:val="28"/>
          <w:szCs w:val="28"/>
          <w:lang w:val="en-US"/>
        </w:rPr>
        <w:t>, Nathan W. Churchill</w:t>
      </w:r>
      <w:r w:rsidRPr="001743A1">
        <w:rPr>
          <w:sz w:val="28"/>
          <w:szCs w:val="28"/>
          <w:vertAlign w:val="superscript"/>
        </w:rPr>
        <w:t>2</w:t>
      </w:r>
      <w:r w:rsidRPr="001743A1">
        <w:rPr>
          <w:sz w:val="28"/>
          <w:szCs w:val="28"/>
          <w:lang w:val="de-DE"/>
        </w:rPr>
        <w:t>, Tom. A. Schweizer</w:t>
      </w:r>
      <w:r w:rsidRPr="001743A1">
        <w:rPr>
          <w:sz w:val="28"/>
          <w:szCs w:val="28"/>
          <w:vertAlign w:val="superscript"/>
        </w:rPr>
        <w:t>2,4</w:t>
      </w:r>
      <w:r w:rsidRPr="001743A1">
        <w:rPr>
          <w:sz w:val="28"/>
          <w:szCs w:val="28"/>
        </w:rPr>
        <w:t>, Simon J. Graham</w:t>
      </w:r>
      <w:r w:rsidRPr="001743A1">
        <w:rPr>
          <w:sz w:val="28"/>
          <w:szCs w:val="28"/>
          <w:vertAlign w:val="superscript"/>
        </w:rPr>
        <w:t>1,5</w:t>
      </w:r>
    </w:p>
    <w:p w14:paraId="20D5C39C" w14:textId="77777777" w:rsidR="001743A1" w:rsidRPr="001743A1" w:rsidRDefault="001743A1" w:rsidP="001743A1">
      <w:pPr>
        <w:pStyle w:val="Body"/>
        <w:rPr>
          <w:sz w:val="28"/>
          <w:szCs w:val="28"/>
        </w:rPr>
      </w:pPr>
    </w:p>
    <w:p w14:paraId="6A2928FF" w14:textId="77777777" w:rsidR="001743A1" w:rsidRPr="001743A1" w:rsidRDefault="001743A1" w:rsidP="001743A1">
      <w:pPr>
        <w:pStyle w:val="Body"/>
        <w:rPr>
          <w:sz w:val="28"/>
          <w:szCs w:val="28"/>
        </w:rPr>
      </w:pPr>
    </w:p>
    <w:p w14:paraId="4816B82C" w14:textId="59D258F4" w:rsidR="001743A1" w:rsidRPr="001743A1" w:rsidRDefault="001743A1" w:rsidP="001743A1">
      <w:pPr>
        <w:pStyle w:val="Body"/>
        <w:rPr>
          <w:sz w:val="28"/>
          <w:szCs w:val="28"/>
        </w:rPr>
      </w:pPr>
      <w:r w:rsidRPr="001743A1">
        <w:rPr>
          <w:sz w:val="28"/>
          <w:szCs w:val="28"/>
          <w:vertAlign w:val="superscript"/>
        </w:rPr>
        <w:t>1</w:t>
      </w:r>
      <w:r w:rsidRPr="001743A1">
        <w:rPr>
          <w:sz w:val="28"/>
          <w:szCs w:val="28"/>
          <w:lang w:val="en-US"/>
        </w:rPr>
        <w:t>Physical Sciences Platform, Sunnybrook Research Institute, Sunnybrook Health Sciences Centre</w:t>
      </w:r>
    </w:p>
    <w:p w14:paraId="2AA43B4A" w14:textId="75AB6300" w:rsidR="001743A1" w:rsidRPr="001743A1" w:rsidRDefault="001743A1" w:rsidP="001743A1">
      <w:pPr>
        <w:pStyle w:val="Body"/>
        <w:rPr>
          <w:sz w:val="28"/>
          <w:szCs w:val="28"/>
        </w:rPr>
      </w:pPr>
      <w:r w:rsidRPr="001743A1">
        <w:rPr>
          <w:sz w:val="28"/>
          <w:szCs w:val="28"/>
          <w:vertAlign w:val="superscript"/>
        </w:rPr>
        <w:t>2</w:t>
      </w:r>
      <w:r w:rsidRPr="001743A1">
        <w:rPr>
          <w:sz w:val="28"/>
          <w:szCs w:val="28"/>
          <w:lang w:val="en-US"/>
        </w:rPr>
        <w:t>Keenan Research Centre for Biomedical Science, the Li Ka Shing Knowledge Institute, St. Michael</w:t>
      </w:r>
      <w:r w:rsidRPr="001743A1">
        <w:rPr>
          <w:sz w:val="28"/>
          <w:szCs w:val="28"/>
          <w:rtl/>
        </w:rPr>
        <w:t>’</w:t>
      </w:r>
      <w:r w:rsidRPr="001743A1">
        <w:rPr>
          <w:sz w:val="28"/>
          <w:szCs w:val="28"/>
          <w:lang w:val="pt-PT"/>
        </w:rPr>
        <w:t>s Hospital</w:t>
      </w:r>
    </w:p>
    <w:p w14:paraId="0DF0514C" w14:textId="77777777" w:rsidR="001743A1" w:rsidRDefault="001743A1" w:rsidP="001743A1">
      <w:pPr>
        <w:pStyle w:val="Body"/>
        <w:rPr>
          <w:sz w:val="28"/>
          <w:szCs w:val="28"/>
          <w:lang w:val="en-US"/>
        </w:rPr>
      </w:pPr>
      <w:r w:rsidRPr="001743A1">
        <w:rPr>
          <w:sz w:val="28"/>
          <w:szCs w:val="28"/>
          <w:vertAlign w:val="superscript"/>
        </w:rPr>
        <w:t>3</w:t>
      </w:r>
      <w:r w:rsidRPr="001743A1">
        <w:rPr>
          <w:sz w:val="28"/>
          <w:szCs w:val="28"/>
          <w:lang w:val="en-US"/>
        </w:rPr>
        <w:t>Department of Psychiatry, Faculty of Medicine, University of Toronto</w:t>
      </w:r>
    </w:p>
    <w:p w14:paraId="3D640BC1" w14:textId="576B7F97" w:rsidR="001743A1" w:rsidRPr="001743A1" w:rsidRDefault="001743A1" w:rsidP="001743A1">
      <w:pPr>
        <w:pStyle w:val="Body"/>
        <w:rPr>
          <w:sz w:val="28"/>
          <w:szCs w:val="28"/>
        </w:rPr>
      </w:pPr>
      <w:r w:rsidRPr="001743A1">
        <w:rPr>
          <w:sz w:val="28"/>
          <w:szCs w:val="28"/>
          <w:vertAlign w:val="superscript"/>
        </w:rPr>
        <w:t>4</w:t>
      </w:r>
      <w:r w:rsidRPr="001743A1">
        <w:rPr>
          <w:sz w:val="28"/>
          <w:szCs w:val="28"/>
          <w:lang w:val="en-US"/>
        </w:rPr>
        <w:t>Division of Neurosurgery, Faculty of Medicine, University of Toronto</w:t>
      </w:r>
    </w:p>
    <w:p w14:paraId="4223BD76" w14:textId="520A996C" w:rsidR="001743A1" w:rsidRPr="001743A1" w:rsidRDefault="001743A1" w:rsidP="001743A1">
      <w:pPr>
        <w:pStyle w:val="Body"/>
        <w:rPr>
          <w:sz w:val="28"/>
          <w:szCs w:val="28"/>
        </w:rPr>
      </w:pPr>
      <w:r w:rsidRPr="001743A1">
        <w:rPr>
          <w:sz w:val="28"/>
          <w:szCs w:val="28"/>
          <w:vertAlign w:val="superscript"/>
        </w:rPr>
        <w:t>5</w:t>
      </w:r>
      <w:r w:rsidRPr="001743A1">
        <w:rPr>
          <w:sz w:val="28"/>
          <w:szCs w:val="28"/>
          <w:lang w:val="en-US"/>
        </w:rPr>
        <w:t xml:space="preserve">Department of Medical Biophysics, </w:t>
      </w:r>
      <w:proofErr w:type="spellStart"/>
      <w:r w:rsidRPr="001743A1">
        <w:rPr>
          <w:sz w:val="28"/>
          <w:szCs w:val="28"/>
          <w:lang w:val="en-US"/>
        </w:rPr>
        <w:t>Temerty</w:t>
      </w:r>
      <w:proofErr w:type="spellEnd"/>
      <w:r w:rsidRPr="001743A1">
        <w:rPr>
          <w:sz w:val="28"/>
          <w:szCs w:val="28"/>
          <w:lang w:val="en-US"/>
        </w:rPr>
        <w:t xml:space="preserve"> Faculty of Medicine, University of Toronto</w:t>
      </w:r>
    </w:p>
    <w:p w14:paraId="7028233E" w14:textId="77777777" w:rsidR="001743A1" w:rsidRDefault="001743A1" w:rsidP="001743A1">
      <w:pPr>
        <w:pStyle w:val="Body"/>
      </w:pPr>
    </w:p>
    <w:p w14:paraId="33CD999C" w14:textId="718ACB3D" w:rsidR="00D6314B" w:rsidRDefault="00D6314B" w:rsidP="00EC3C46">
      <w:pPr>
        <w:outlineLvl w:val="0"/>
        <w:rPr>
          <w:rFonts w:eastAsia="Times New Roman" w:cstheme="minorHAnsi"/>
          <w:b/>
          <w:sz w:val="28"/>
          <w:szCs w:val="28"/>
        </w:rPr>
      </w:pPr>
    </w:p>
    <w:p w14:paraId="398FAE87" w14:textId="77777777" w:rsidR="0090666C" w:rsidRPr="001743A1" w:rsidRDefault="0090666C" w:rsidP="0090666C">
      <w:pPr>
        <w:pStyle w:val="Body"/>
        <w:rPr>
          <w:sz w:val="28"/>
          <w:szCs w:val="28"/>
        </w:rPr>
      </w:pPr>
      <w:r w:rsidRPr="001743A1">
        <w:rPr>
          <w:sz w:val="28"/>
          <w:szCs w:val="28"/>
          <w:lang w:val="en-US"/>
        </w:rPr>
        <w:t>*</w:t>
      </w:r>
      <w:r>
        <w:rPr>
          <w:sz w:val="28"/>
          <w:szCs w:val="28"/>
          <w:lang w:val="en-US"/>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9217BAC" w14:textId="77777777" w:rsidR="001743A1" w:rsidRDefault="001743A1" w:rsidP="001743A1">
      <w:pPr>
        <w:pStyle w:val="Body"/>
      </w:pPr>
      <w:bookmarkStart w:id="1" w:name="_Hlk25233958"/>
      <w:r>
        <w:t>Simon J. Graham</w:t>
      </w:r>
      <w:r>
        <w:tab/>
      </w:r>
      <w:r>
        <w:tab/>
      </w:r>
      <w:r>
        <w:tab/>
      </w:r>
      <w:r>
        <w:tab/>
        <w:t>Simon.Graham@utoronto.ca</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6FFEE128" w14:textId="77777777" w:rsidR="001743A1" w:rsidRDefault="001743A1" w:rsidP="001743A1">
      <w:pPr>
        <w:pStyle w:val="Body"/>
      </w:pPr>
      <w:r>
        <w:rPr>
          <w:lang w:val="it-IT"/>
        </w:rPr>
        <w:lastRenderedPageBreak/>
        <w:t>Alexandra Pavel</w:t>
      </w:r>
      <w:r>
        <w:rPr>
          <w:lang w:val="it-IT"/>
        </w:rPr>
        <w:tab/>
      </w:r>
      <w:r>
        <w:rPr>
          <w:lang w:val="it-IT"/>
        </w:rPr>
        <w:tab/>
      </w:r>
      <w:r>
        <w:rPr>
          <w:lang w:val="it-IT"/>
        </w:rPr>
        <w:tab/>
      </w:r>
      <w:r>
        <w:rPr>
          <w:lang w:val="it-IT"/>
        </w:rPr>
        <w:tab/>
        <w:t>alexandrapavel863@gmail.com</w:t>
      </w:r>
      <w:r>
        <w:rPr>
          <w:lang w:val="it-IT"/>
        </w:rPr>
        <w:tab/>
      </w:r>
      <w:r>
        <w:rPr>
          <w:lang w:val="it-IT"/>
        </w:rPr>
        <w:tab/>
      </w:r>
      <w:r>
        <w:rPr>
          <w:lang w:val="it-IT"/>
        </w:rPr>
        <w:tab/>
      </w:r>
    </w:p>
    <w:p w14:paraId="2010A076" w14:textId="77777777" w:rsidR="001743A1" w:rsidRDefault="001743A1" w:rsidP="001743A1">
      <w:pPr>
        <w:pStyle w:val="Body"/>
      </w:pPr>
      <w:r>
        <w:rPr>
          <w:lang w:val="pt-PT"/>
        </w:rPr>
        <w:t>Francis A. Fernandes</w:t>
      </w:r>
      <w:r>
        <w:rPr>
          <w:lang w:val="pt-PT"/>
        </w:rPr>
        <w:tab/>
      </w:r>
      <w:r>
        <w:rPr>
          <w:lang w:val="pt-PT"/>
        </w:rPr>
        <w:tab/>
      </w:r>
      <w:r>
        <w:rPr>
          <w:lang w:val="pt-PT"/>
        </w:rPr>
        <w:tab/>
      </w:r>
      <w:r>
        <w:rPr>
          <w:lang w:val="pt-PT"/>
        </w:rPr>
        <w:tab/>
        <w:t>F.Fernandes@mail.utoronto.ca</w:t>
      </w:r>
    </w:p>
    <w:p w14:paraId="38E89C1E" w14:textId="77777777" w:rsidR="001743A1" w:rsidRDefault="001743A1" w:rsidP="001743A1">
      <w:pPr>
        <w:pStyle w:val="Body"/>
      </w:pPr>
      <w:r>
        <w:rPr>
          <w:lang w:val="en-US"/>
        </w:rPr>
        <w:t>Sean Rose</w:t>
      </w:r>
      <w:r>
        <w:rPr>
          <w:lang w:val="en-US"/>
        </w:rPr>
        <w:tab/>
      </w:r>
      <w:r>
        <w:rPr>
          <w:lang w:val="en-US"/>
        </w:rPr>
        <w:tab/>
      </w:r>
      <w:r>
        <w:rPr>
          <w:lang w:val="en-US"/>
        </w:rPr>
        <w:tab/>
      </w:r>
      <w:r>
        <w:rPr>
          <w:lang w:val="en-US"/>
        </w:rPr>
        <w:tab/>
      </w:r>
      <w:r>
        <w:rPr>
          <w:lang w:val="en-US"/>
        </w:rPr>
        <w:tab/>
        <w:t>sean11kr@hotmail.com</w:t>
      </w:r>
      <w:r>
        <w:rPr>
          <w:vertAlign w:val="superscript"/>
        </w:rPr>
        <w:tab/>
      </w:r>
      <w:r>
        <w:rPr>
          <w:vertAlign w:val="superscript"/>
        </w:rPr>
        <w:tab/>
      </w:r>
      <w:r>
        <w:rPr>
          <w:vertAlign w:val="superscript"/>
        </w:rPr>
        <w:tab/>
      </w:r>
      <w:r>
        <w:rPr>
          <w:vertAlign w:val="superscript"/>
        </w:rPr>
        <w:tab/>
      </w:r>
    </w:p>
    <w:p w14:paraId="4EBA0F27" w14:textId="77777777" w:rsidR="001743A1" w:rsidRDefault="001743A1" w:rsidP="001743A1">
      <w:pPr>
        <w:pStyle w:val="Body"/>
      </w:pPr>
      <w:r>
        <w:rPr>
          <w:lang w:val="nl-NL"/>
        </w:rPr>
        <w:t>C. Fung</w:t>
      </w:r>
      <w:r>
        <w:rPr>
          <w:lang w:val="nl-NL"/>
        </w:rPr>
        <w:tab/>
      </w:r>
      <w:r>
        <w:rPr>
          <w:lang w:val="nl-NL"/>
        </w:rPr>
        <w:tab/>
      </w:r>
      <w:r>
        <w:rPr>
          <w:lang w:val="nl-NL"/>
        </w:rPr>
        <w:tab/>
      </w:r>
      <w:r>
        <w:rPr>
          <w:lang w:val="nl-NL"/>
        </w:rPr>
        <w:tab/>
      </w:r>
      <w:r>
        <w:rPr>
          <w:lang w:val="nl-NL"/>
        </w:rPr>
        <w:tab/>
      </w:r>
      <w:r>
        <w:rPr>
          <w:lang w:val="nl-NL"/>
        </w:rPr>
        <w:tab/>
        <w:t>c29fung@uwaterloo.ca</w:t>
      </w:r>
    </w:p>
    <w:p w14:paraId="52E4265B" w14:textId="77777777" w:rsidR="001743A1" w:rsidRDefault="001743A1" w:rsidP="001743A1">
      <w:pPr>
        <w:pStyle w:val="Body"/>
      </w:pPr>
      <w:r>
        <w:rPr>
          <w:lang w:val="it-IT"/>
        </w:rPr>
        <w:t>Serenna Gerhard</w:t>
      </w:r>
      <w:r>
        <w:rPr>
          <w:lang w:val="it-IT"/>
        </w:rPr>
        <w:tab/>
      </w:r>
      <w:r>
        <w:rPr>
          <w:lang w:val="it-IT"/>
        </w:rPr>
        <w:tab/>
      </w:r>
      <w:r>
        <w:rPr>
          <w:lang w:val="it-IT"/>
        </w:rPr>
        <w:tab/>
      </w:r>
      <w:r>
        <w:rPr>
          <w:lang w:val="it-IT"/>
        </w:rPr>
        <w:tab/>
        <w:t>Serenna.Gerhard@sri.utoronto.ca</w:t>
      </w:r>
    </w:p>
    <w:p w14:paraId="15A04D13" w14:textId="77777777" w:rsidR="001743A1" w:rsidRDefault="001743A1" w:rsidP="001743A1">
      <w:pPr>
        <w:pStyle w:val="Body"/>
      </w:pPr>
      <w:r>
        <w:rPr>
          <w:lang w:val="en-US"/>
        </w:rPr>
        <w:t>Fred Tam</w:t>
      </w:r>
      <w:r>
        <w:rPr>
          <w:lang w:val="en-US"/>
        </w:rPr>
        <w:tab/>
      </w:r>
      <w:r>
        <w:rPr>
          <w:lang w:val="en-US"/>
        </w:rPr>
        <w:tab/>
      </w:r>
      <w:r>
        <w:rPr>
          <w:lang w:val="en-US"/>
        </w:rPr>
        <w:tab/>
      </w:r>
      <w:r>
        <w:rPr>
          <w:lang w:val="en-US"/>
        </w:rPr>
        <w:tab/>
      </w:r>
      <w:r>
        <w:rPr>
          <w:lang w:val="en-US"/>
        </w:rPr>
        <w:tab/>
        <w:t>Fred.Tam@sri.utoronto.ca</w:t>
      </w:r>
    </w:p>
    <w:p w14:paraId="41B9877A" w14:textId="77777777" w:rsidR="001743A1" w:rsidRDefault="001743A1" w:rsidP="001743A1">
      <w:pPr>
        <w:pStyle w:val="Body"/>
      </w:pPr>
      <w:r>
        <w:rPr>
          <w:lang w:val="en-US"/>
        </w:rPr>
        <w:t>Corinne E. Fischer</w:t>
      </w:r>
      <w:r>
        <w:rPr>
          <w:lang w:val="en-US"/>
        </w:rPr>
        <w:tab/>
      </w:r>
      <w:r>
        <w:rPr>
          <w:lang w:val="en-US"/>
        </w:rPr>
        <w:tab/>
      </w:r>
      <w:r>
        <w:rPr>
          <w:lang w:val="en-US"/>
        </w:rPr>
        <w:tab/>
      </w:r>
      <w:r>
        <w:rPr>
          <w:lang w:val="en-US"/>
        </w:rPr>
        <w:tab/>
        <w:t>Corinne.Fischer@unityhealth.to</w:t>
      </w:r>
    </w:p>
    <w:p w14:paraId="058F284B" w14:textId="77777777" w:rsidR="001743A1" w:rsidRDefault="001743A1" w:rsidP="001743A1">
      <w:pPr>
        <w:pStyle w:val="Body"/>
      </w:pPr>
      <w:r>
        <w:rPr>
          <w:lang w:val="en-US"/>
        </w:rPr>
        <w:t>Nathan W. Churchill</w:t>
      </w:r>
      <w:r>
        <w:rPr>
          <w:lang w:val="en-US"/>
        </w:rPr>
        <w:tab/>
      </w:r>
      <w:r>
        <w:rPr>
          <w:lang w:val="en-US"/>
        </w:rPr>
        <w:tab/>
      </w:r>
      <w:r>
        <w:rPr>
          <w:lang w:val="en-US"/>
        </w:rPr>
        <w:tab/>
      </w:r>
      <w:r>
        <w:rPr>
          <w:lang w:val="en-US"/>
        </w:rPr>
        <w:tab/>
        <w:t>Nathan.Churchill@unityhealth.to</w:t>
      </w:r>
    </w:p>
    <w:p w14:paraId="600977F9" w14:textId="77777777" w:rsidR="001743A1" w:rsidRDefault="001743A1" w:rsidP="001743A1">
      <w:pPr>
        <w:pStyle w:val="Body"/>
      </w:pPr>
      <w:r>
        <w:rPr>
          <w:lang w:val="de-DE"/>
        </w:rPr>
        <w:t>Tom A. Schweizer</w:t>
      </w:r>
      <w:r>
        <w:rPr>
          <w:lang w:val="de-DE"/>
        </w:rPr>
        <w:tab/>
      </w:r>
      <w:r>
        <w:rPr>
          <w:lang w:val="de-DE"/>
        </w:rPr>
        <w:tab/>
      </w:r>
      <w:r>
        <w:rPr>
          <w:lang w:val="de-DE"/>
        </w:rPr>
        <w:tab/>
      </w:r>
      <w:r>
        <w:rPr>
          <w:lang w:val="de-DE"/>
        </w:rPr>
        <w:tab/>
        <w:t>Tom.Schweizer@unityhealth.to</w:t>
      </w:r>
    </w:p>
    <w:p w14:paraId="728DFE84" w14:textId="77777777" w:rsidR="0090666C" w:rsidRDefault="0090666C" w:rsidP="0090666C">
      <w:pPr>
        <w:pStyle w:val="Body"/>
      </w:pPr>
      <w:r>
        <w:t>Simon J. Graham</w:t>
      </w:r>
      <w:r>
        <w:tab/>
      </w:r>
      <w:r>
        <w:tab/>
      </w:r>
      <w:r>
        <w:tab/>
      </w:r>
      <w:r>
        <w:tab/>
        <w:t>Simon.Graham@utoronto.ca</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7"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8" w:history="1">
        <w:r w:rsidR="0009624C" w:rsidRPr="001B6DEE">
          <w:rPr>
            <w:rStyle w:val="Hyperlink"/>
            <w:rFonts w:cstheme="minorHAnsi"/>
          </w:rPr>
          <w:t>https://review.jove.com/v/5848/screen-capture-instructions-for-authors?status=a7854k</w:t>
        </w:r>
      </w:hyperlink>
    </w:p>
    <w:p w14:paraId="32FBAFD7" w14:textId="77777777" w:rsidR="007672E8" w:rsidRPr="007672E8" w:rsidRDefault="001331E3" w:rsidP="007672E8">
      <w:pPr>
        <w:spacing w:before="120"/>
        <w:ind w:left="720"/>
        <w:rPr>
          <w:rFonts w:cstheme="minorHAnsi"/>
          <w:b/>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r w:rsidR="007672E8">
        <w:rPr>
          <w:rFonts w:cstheme="minorHAnsi"/>
        </w:rPr>
        <w:t xml:space="preserve"> </w:t>
      </w:r>
      <w:hyperlink r:id="rId9" w:history="1">
        <w:r w:rsidR="007672E8" w:rsidRPr="007672E8">
          <w:rPr>
            <w:rStyle w:val="Hyperlink"/>
            <w:rFonts w:cstheme="minorHAnsi"/>
            <w:b/>
          </w:rPr>
          <w:t>https://review.jove.com/files_upload.php?src=20700703</w:t>
        </w:r>
      </w:hyperlink>
    </w:p>
    <w:p w14:paraId="3073BEE2" w14:textId="7C958E9D"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lastRenderedPageBreak/>
        <w:t>Current Protocol Length</w:t>
      </w:r>
    </w:p>
    <w:p w14:paraId="72F5C5E6" w14:textId="303D0B1A"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D222A">
        <w:rPr>
          <w:rFonts w:cstheme="minorHAnsi"/>
          <w:bCs/>
          <w:sz w:val="22"/>
          <w:szCs w:val="22"/>
        </w:rPr>
        <w:t>22</w:t>
      </w:r>
      <w:proofErr w:type="gramEnd"/>
    </w:p>
    <w:p w14:paraId="5AAC9C6C" w14:textId="4ED9E22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D222A">
        <w:rPr>
          <w:rFonts w:cstheme="minorHAnsi"/>
          <w:bCs/>
          <w:sz w:val="22"/>
          <w:szCs w:val="22"/>
        </w:rPr>
        <w:t>52</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5BFB8230" w:rsidR="00A13CC3" w:rsidRDefault="00FF25E5" w:rsidP="0090666C">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90666C">
        <w:t>Research Ethics Board (REB) at the Sunnybrook Health Sciences Centr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2"/>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1178995D" w14:textId="0F543076" w:rsidR="00600628" w:rsidRPr="00600628" w:rsidRDefault="00600628" w:rsidP="00A70593">
      <w:pPr>
        <w:pStyle w:val="ListParagraph"/>
        <w:numPr>
          <w:ilvl w:val="0"/>
          <w:numId w:val="3"/>
        </w:numPr>
        <w:spacing w:before="120"/>
        <w:contextualSpacing w:val="0"/>
        <w:rPr>
          <w:rFonts w:cstheme="minorHAnsi"/>
        </w:rPr>
      </w:pPr>
      <w:r w:rsidRPr="00600628">
        <w:rPr>
          <w:rFonts w:eastAsia="Arial Unicode MS" w:cs="Arial Unicode MS"/>
          <w:b/>
          <w:bCs/>
        </w:rPr>
        <w:t xml:space="preserve">Experimental Setup for Recording Visuomotor Behavior and Brain Activity </w:t>
      </w:r>
      <w:r>
        <w:rPr>
          <w:rFonts w:eastAsia="Arial Unicode MS" w:cs="Arial Unicode MS"/>
          <w:b/>
          <w:bCs/>
        </w:rPr>
        <w:br/>
      </w:r>
    </w:p>
    <w:p w14:paraId="314C5FBA" w14:textId="1818FB97" w:rsidR="00985FE6" w:rsidRPr="00600628" w:rsidRDefault="00D7547B" w:rsidP="00600628">
      <w:pPr>
        <w:pStyle w:val="ListParagraph"/>
        <w:spacing w:before="120"/>
        <w:ind w:left="360"/>
        <w:contextualSpacing w:val="0"/>
        <w:rPr>
          <w:rFonts w:cstheme="minorHAnsi"/>
        </w:rPr>
      </w:pPr>
      <w:r w:rsidRPr="00600628">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600628">
            <w:rPr>
              <w:rFonts w:eastAsia="Times New Roman" w:cstheme="minorHAnsi"/>
              <w:color w:val="808080"/>
              <w:shd w:val="clear" w:color="auto" w:fill="FFFF00"/>
            </w:rPr>
            <w:t>Click here to enter name of demonstrator(s)</w:t>
          </w:r>
        </w:sdtContent>
      </w:sdt>
      <w:r w:rsidR="00FF25E5" w:rsidRPr="00600628">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478478C5" w14:textId="077F1CE1" w:rsidR="001743A1" w:rsidRPr="00805D95" w:rsidRDefault="001743A1" w:rsidP="001743A1">
      <w:pPr>
        <w:pStyle w:val="Narration"/>
        <w:numPr>
          <w:ilvl w:val="1"/>
          <w:numId w:val="3"/>
        </w:numPr>
      </w:pPr>
      <w:r w:rsidRPr="00805D95">
        <w:t xml:space="preserve">To begin, secure the tablet to its frame and attach the MRI-compatible video camera </w:t>
      </w:r>
      <w:r w:rsidRPr="00805D95">
        <w:rPr>
          <w:b/>
          <w:bCs/>
        </w:rPr>
        <w:t>[1]</w:t>
      </w:r>
      <w:r w:rsidRPr="00805D95">
        <w:t xml:space="preserve">. Apply fresh blue tape across the tablet surface, ensuring the entire touch area is covered without major creases </w:t>
      </w:r>
      <w:r w:rsidRPr="00805D95">
        <w:rPr>
          <w:b/>
          <w:bCs/>
        </w:rPr>
        <w:t>[2]</w:t>
      </w:r>
      <w:r w:rsidRPr="00805D95">
        <w:t xml:space="preserve">. Remove any excess tape from the tablet edges </w:t>
      </w:r>
      <w:r w:rsidRPr="00805D95">
        <w:rPr>
          <w:b/>
          <w:bCs/>
        </w:rPr>
        <w:t>[3]</w:t>
      </w:r>
      <w:r w:rsidRPr="00805D95">
        <w:t>.</w:t>
      </w:r>
    </w:p>
    <w:p w14:paraId="401A0917" w14:textId="77777777" w:rsidR="001743A1" w:rsidRDefault="001743A1" w:rsidP="001743A1">
      <w:pPr>
        <w:pStyle w:val="ShotDescription"/>
        <w:numPr>
          <w:ilvl w:val="2"/>
          <w:numId w:val="3"/>
        </w:numPr>
        <w:rPr>
          <w:lang w:val="en-IN"/>
        </w:rPr>
      </w:pPr>
      <w:r w:rsidRPr="00805D95">
        <w:rPr>
          <w:lang w:val="en-IN"/>
        </w:rPr>
        <w:t>WIDE: Talent attaching the tablet firmly to its supporting frame and connecting the MRI-compatible video camera.</w:t>
      </w:r>
    </w:p>
    <w:p w14:paraId="41DB83EF" w14:textId="77777777" w:rsidR="001743A1" w:rsidRDefault="001743A1" w:rsidP="001743A1">
      <w:pPr>
        <w:pStyle w:val="ShotDescription"/>
        <w:numPr>
          <w:ilvl w:val="2"/>
          <w:numId w:val="3"/>
        </w:numPr>
        <w:rPr>
          <w:lang w:val="en-IN"/>
        </w:rPr>
      </w:pPr>
      <w:r w:rsidRPr="00805D95">
        <w:rPr>
          <w:lang w:val="en-IN"/>
        </w:rPr>
        <w:t>Talent applying fresh blue tape smoothly across the tablet’s surface, carefully pressing down to avoid creases.</w:t>
      </w:r>
    </w:p>
    <w:p w14:paraId="1D6133BB" w14:textId="642F9382" w:rsidR="001743A1" w:rsidRPr="00805D95" w:rsidRDefault="001743A1" w:rsidP="001743A1">
      <w:pPr>
        <w:pStyle w:val="ShotDescription"/>
        <w:numPr>
          <w:ilvl w:val="2"/>
          <w:numId w:val="3"/>
        </w:numPr>
        <w:rPr>
          <w:lang w:val="en-IN"/>
        </w:rPr>
      </w:pPr>
      <w:r w:rsidRPr="00805D95">
        <w:rPr>
          <w:lang w:val="en-IN"/>
        </w:rPr>
        <w:t>Talent trimming the tape around the tablet edges</w:t>
      </w:r>
      <w:r w:rsidR="00136B7D">
        <w:rPr>
          <w:lang w:val="en-IN"/>
        </w:rPr>
        <w:t>.</w:t>
      </w:r>
    </w:p>
    <w:p w14:paraId="350A407C" w14:textId="5F18CAC0" w:rsidR="001743A1" w:rsidRPr="00805D95" w:rsidRDefault="001743A1" w:rsidP="001743A1">
      <w:pPr>
        <w:pStyle w:val="Narration"/>
        <w:numPr>
          <w:ilvl w:val="1"/>
          <w:numId w:val="3"/>
        </w:numPr>
      </w:pPr>
      <w:r w:rsidRPr="00805D95">
        <w:t xml:space="preserve">Bring the tablet, stylus, tablet link cable, and tablet video camera link cables into the magnet room </w:t>
      </w:r>
      <w:r w:rsidRPr="00805D95">
        <w:rPr>
          <w:b/>
          <w:bCs/>
        </w:rPr>
        <w:t>[1]</w:t>
      </w:r>
      <w:r w:rsidRPr="00805D95">
        <w:t xml:space="preserve">. Connect the tablet link and video camera link cables to the magnet-room side of the RF penetration panel </w:t>
      </w:r>
      <w:r w:rsidRPr="00805D95">
        <w:rPr>
          <w:b/>
          <w:bCs/>
        </w:rPr>
        <w:t>[2]</w:t>
      </w:r>
      <w:r w:rsidRPr="00805D95">
        <w:t xml:space="preserve">. </w:t>
      </w:r>
      <w:r w:rsidR="00136B7D">
        <w:t>Then, s</w:t>
      </w:r>
      <w:r w:rsidRPr="00805D95">
        <w:t xml:space="preserve">lide the MRI-compatible tablet clips into the patient table rails, securing two clips on each side to fasten the tablet system in place </w:t>
      </w:r>
      <w:r w:rsidRPr="00805D95">
        <w:rPr>
          <w:b/>
          <w:bCs/>
        </w:rPr>
        <w:t>[</w:t>
      </w:r>
      <w:r w:rsidR="000B3B25">
        <w:rPr>
          <w:b/>
          <w:bCs/>
        </w:rPr>
        <w:t>3</w:t>
      </w:r>
      <w:r w:rsidRPr="00805D95">
        <w:rPr>
          <w:b/>
          <w:bCs/>
        </w:rPr>
        <w:t>]</w:t>
      </w:r>
      <w:r w:rsidRPr="00805D95">
        <w:t>.</w:t>
      </w:r>
    </w:p>
    <w:p w14:paraId="6558ADAF" w14:textId="77777777" w:rsidR="001743A1" w:rsidRDefault="001743A1" w:rsidP="001743A1">
      <w:pPr>
        <w:pStyle w:val="ShotDescription"/>
        <w:numPr>
          <w:ilvl w:val="2"/>
          <w:numId w:val="3"/>
        </w:numPr>
        <w:rPr>
          <w:lang w:val="en-IN"/>
        </w:rPr>
      </w:pPr>
      <w:r w:rsidRPr="00805D95">
        <w:rPr>
          <w:lang w:val="en-IN"/>
        </w:rPr>
        <w:t>Talent carrying the tablet, stylus, and cables into the magnet room.</w:t>
      </w:r>
    </w:p>
    <w:p w14:paraId="160C0E35" w14:textId="77777777" w:rsidR="001743A1" w:rsidRDefault="001743A1" w:rsidP="001743A1">
      <w:pPr>
        <w:pStyle w:val="ShotDescription"/>
        <w:numPr>
          <w:ilvl w:val="2"/>
          <w:numId w:val="3"/>
        </w:numPr>
        <w:rPr>
          <w:lang w:val="en-IN"/>
        </w:rPr>
      </w:pPr>
      <w:r w:rsidRPr="00805D95">
        <w:rPr>
          <w:lang w:val="en-IN"/>
        </w:rPr>
        <w:t>Talent connecting the tablet link and camera cables to the RF penetration panel.</w:t>
      </w:r>
    </w:p>
    <w:p w14:paraId="2DDDFACA" w14:textId="77777777" w:rsidR="001743A1" w:rsidRPr="00805D95" w:rsidRDefault="001743A1" w:rsidP="001743A1">
      <w:pPr>
        <w:pStyle w:val="ShotDescription"/>
        <w:numPr>
          <w:ilvl w:val="2"/>
          <w:numId w:val="3"/>
        </w:numPr>
        <w:rPr>
          <w:lang w:val="en-IN"/>
        </w:rPr>
      </w:pPr>
      <w:r w:rsidRPr="00805D95">
        <w:rPr>
          <w:lang w:val="en-IN"/>
        </w:rPr>
        <w:t xml:space="preserve">Talent inserting tablet clips into both rails of the patient table and securing </w:t>
      </w:r>
      <w:r w:rsidRPr="00805D95">
        <w:rPr>
          <w:lang w:val="en-IN"/>
        </w:rPr>
        <w:lastRenderedPageBreak/>
        <w:t>them.</w:t>
      </w:r>
    </w:p>
    <w:p w14:paraId="37EAF51E" w14:textId="05007DD8" w:rsidR="001743A1" w:rsidRPr="00805D95" w:rsidRDefault="00136B7D" w:rsidP="001743A1">
      <w:pPr>
        <w:pStyle w:val="Narration"/>
        <w:numPr>
          <w:ilvl w:val="1"/>
          <w:numId w:val="3"/>
        </w:numPr>
      </w:pPr>
      <w:r>
        <w:t>Next, p</w:t>
      </w:r>
      <w:r w:rsidR="001743A1" w:rsidRPr="00805D95">
        <w:t xml:space="preserve">lace the MRI-compatible projector behind the back end of the magnet, approximately 1 meter away from the magnet bore </w:t>
      </w:r>
      <w:r w:rsidR="001743A1" w:rsidRPr="00805D95">
        <w:rPr>
          <w:b/>
          <w:bCs/>
        </w:rPr>
        <w:t>[1]</w:t>
      </w:r>
      <w:r w:rsidR="001743A1" w:rsidRPr="00805D95">
        <w:t xml:space="preserve">. Mount the MRI-compatible rear projection screen inside the magnet bore, approximately 2 meters from the projector </w:t>
      </w:r>
      <w:r w:rsidR="001743A1" w:rsidRPr="00805D95">
        <w:rPr>
          <w:b/>
          <w:bCs/>
        </w:rPr>
        <w:t>[2]</w:t>
      </w:r>
      <w:r w:rsidR="001743A1" w:rsidRPr="00805D95">
        <w:t>.</w:t>
      </w:r>
    </w:p>
    <w:p w14:paraId="4BCA62A7" w14:textId="77777777" w:rsidR="001743A1" w:rsidRDefault="001743A1" w:rsidP="001743A1">
      <w:pPr>
        <w:pStyle w:val="ShotDescription"/>
        <w:numPr>
          <w:ilvl w:val="2"/>
          <w:numId w:val="3"/>
        </w:numPr>
        <w:rPr>
          <w:lang w:val="en-IN"/>
        </w:rPr>
      </w:pPr>
      <w:r w:rsidRPr="00805D95">
        <w:rPr>
          <w:lang w:val="en-IN"/>
        </w:rPr>
        <w:t>Talent placing the projector on a stable surface 1 meter behind the magnet bore.</w:t>
      </w:r>
    </w:p>
    <w:p w14:paraId="2E3789F2" w14:textId="77777777" w:rsidR="001743A1" w:rsidRPr="00805D95" w:rsidRDefault="001743A1" w:rsidP="001743A1">
      <w:pPr>
        <w:pStyle w:val="ShotDescription"/>
        <w:numPr>
          <w:ilvl w:val="2"/>
          <w:numId w:val="3"/>
        </w:numPr>
        <w:rPr>
          <w:lang w:val="en-IN"/>
        </w:rPr>
      </w:pPr>
      <w:r w:rsidRPr="00805D95">
        <w:rPr>
          <w:lang w:val="en-IN"/>
        </w:rPr>
        <w:t>Talent positioning and securing the projection screen inside the magnet bore at the correct distance from the projector.</w:t>
      </w:r>
    </w:p>
    <w:p w14:paraId="23B3C442" w14:textId="77777777" w:rsidR="001743A1" w:rsidRPr="00805D95" w:rsidRDefault="001743A1" w:rsidP="001743A1">
      <w:pPr>
        <w:pStyle w:val="Narration"/>
        <w:numPr>
          <w:ilvl w:val="1"/>
          <w:numId w:val="3"/>
        </w:numPr>
      </w:pPr>
      <w:r w:rsidRPr="00805D95">
        <w:t xml:space="preserve">Place the MRI-compatible eye-tracking camera between the projector screen and the outer edge of the magnet bore, ensuring the camera mount is flush with the bore edge </w:t>
      </w:r>
      <w:r w:rsidRPr="00805D95">
        <w:rPr>
          <w:b/>
          <w:bCs/>
        </w:rPr>
        <w:t>[1]</w:t>
      </w:r>
      <w:r w:rsidRPr="00805D95">
        <w:t xml:space="preserve">. Tighten the plastic screws on the mount to secure the eye-tracking system in place </w:t>
      </w:r>
      <w:r w:rsidRPr="00805D95">
        <w:rPr>
          <w:b/>
          <w:bCs/>
        </w:rPr>
        <w:t>[2]</w:t>
      </w:r>
      <w:r w:rsidRPr="00805D95">
        <w:t>.</w:t>
      </w:r>
    </w:p>
    <w:p w14:paraId="427CEC6C" w14:textId="2A9B0F39" w:rsidR="001743A1" w:rsidRDefault="001743A1" w:rsidP="001743A1">
      <w:pPr>
        <w:pStyle w:val="ShotDescription"/>
        <w:numPr>
          <w:ilvl w:val="2"/>
          <w:numId w:val="3"/>
        </w:numPr>
        <w:rPr>
          <w:lang w:val="en-IN"/>
        </w:rPr>
      </w:pPr>
      <w:r w:rsidRPr="00805D95">
        <w:rPr>
          <w:lang w:val="en-IN"/>
        </w:rPr>
        <w:t xml:space="preserve">Talent positioning the eye-tracking camera inside the magnet bore between the screen and </w:t>
      </w:r>
      <w:r w:rsidR="00600628">
        <w:rPr>
          <w:lang w:val="en-IN"/>
        </w:rPr>
        <w:t xml:space="preserve">the </w:t>
      </w:r>
      <w:r w:rsidRPr="00805D95">
        <w:rPr>
          <w:lang w:val="en-IN"/>
        </w:rPr>
        <w:t>bore edge.</w:t>
      </w:r>
    </w:p>
    <w:p w14:paraId="4D86B9E9" w14:textId="77777777" w:rsidR="001743A1" w:rsidRPr="00805D95" w:rsidRDefault="001743A1" w:rsidP="001743A1">
      <w:pPr>
        <w:pStyle w:val="ShotDescription"/>
        <w:numPr>
          <w:ilvl w:val="2"/>
          <w:numId w:val="3"/>
        </w:numPr>
        <w:rPr>
          <w:lang w:val="en-IN"/>
        </w:rPr>
      </w:pPr>
      <w:r w:rsidRPr="00805D95">
        <w:rPr>
          <w:lang w:val="en-IN"/>
        </w:rPr>
        <w:t>Talent adjusting and tightening plastic screws on the camera mount to secure it firmly to the bore.</w:t>
      </w:r>
    </w:p>
    <w:p w14:paraId="4496EED8" w14:textId="65F813B5" w:rsidR="001743A1" w:rsidRPr="00805D95" w:rsidRDefault="00600628" w:rsidP="001743A1">
      <w:pPr>
        <w:pStyle w:val="Narration"/>
        <w:numPr>
          <w:ilvl w:val="1"/>
          <w:numId w:val="3"/>
        </w:numPr>
      </w:pPr>
      <w:r>
        <w:t>Now, p</w:t>
      </w:r>
      <w:r w:rsidR="001743A1" w:rsidRPr="00805D95">
        <w:t xml:space="preserve">repare the patient table by installing the 64-channel head coil </w:t>
      </w:r>
      <w:r w:rsidR="001743A1" w:rsidRPr="00805D95">
        <w:rPr>
          <w:b/>
          <w:bCs/>
        </w:rPr>
        <w:t>[1]</w:t>
      </w:r>
      <w:r w:rsidR="001743A1" w:rsidRPr="00805D95">
        <w:t xml:space="preserve">. Instruct the participant to lie supine on the table and position their head fully into the coil </w:t>
      </w:r>
      <w:r w:rsidR="001743A1" w:rsidRPr="00805D95">
        <w:rPr>
          <w:b/>
          <w:bCs/>
        </w:rPr>
        <w:t>[2]</w:t>
      </w:r>
      <w:r w:rsidR="001743A1" w:rsidRPr="00805D95">
        <w:t xml:space="preserve">. Place padding around the participant’s head to restrict movement and ensure a secure fit </w:t>
      </w:r>
      <w:r w:rsidR="001743A1" w:rsidRPr="00805D95">
        <w:rPr>
          <w:b/>
          <w:bCs/>
        </w:rPr>
        <w:t>[3]</w:t>
      </w:r>
      <w:r w:rsidR="001743A1" w:rsidRPr="00805D95">
        <w:t xml:space="preserve">. Use the landmark laser to confirm that the head is </w:t>
      </w:r>
      <w:proofErr w:type="spellStart"/>
      <w:r w:rsidR="001743A1" w:rsidRPr="00805D95">
        <w:t>centered</w:t>
      </w:r>
      <w:proofErr w:type="spellEnd"/>
      <w:r w:rsidR="001743A1" w:rsidRPr="00805D95">
        <w:t xml:space="preserve"> within the head coil </w:t>
      </w:r>
      <w:r w:rsidR="001743A1" w:rsidRPr="00805D95">
        <w:rPr>
          <w:b/>
          <w:bCs/>
        </w:rPr>
        <w:t>[4]</w:t>
      </w:r>
      <w:r w:rsidR="001743A1" w:rsidRPr="00805D95">
        <w:t>.</w:t>
      </w:r>
    </w:p>
    <w:p w14:paraId="6D55AE15" w14:textId="77777777" w:rsidR="001743A1" w:rsidRDefault="001743A1" w:rsidP="001743A1">
      <w:pPr>
        <w:pStyle w:val="ShotDescription"/>
        <w:numPr>
          <w:ilvl w:val="2"/>
          <w:numId w:val="3"/>
        </w:numPr>
        <w:rPr>
          <w:lang w:val="en-IN"/>
        </w:rPr>
      </w:pPr>
      <w:r w:rsidRPr="00805D95">
        <w:rPr>
          <w:lang w:val="en-IN"/>
        </w:rPr>
        <w:t>Talent placing the 64-channel head coil onto the MRI patient table.</w:t>
      </w:r>
    </w:p>
    <w:p w14:paraId="0B043EC3" w14:textId="77777777" w:rsidR="001743A1" w:rsidRDefault="001743A1" w:rsidP="001743A1">
      <w:pPr>
        <w:pStyle w:val="ShotDescription"/>
        <w:numPr>
          <w:ilvl w:val="2"/>
          <w:numId w:val="3"/>
        </w:numPr>
        <w:rPr>
          <w:lang w:val="en-IN"/>
        </w:rPr>
      </w:pPr>
      <w:r w:rsidRPr="00805D95">
        <w:rPr>
          <w:lang w:val="en-IN"/>
        </w:rPr>
        <w:t>Talent guiding the participant to lie supine and adjusting their head into the head coil.</w:t>
      </w:r>
    </w:p>
    <w:p w14:paraId="3CE87E4E" w14:textId="77777777" w:rsidR="001743A1" w:rsidRDefault="001743A1" w:rsidP="001743A1">
      <w:pPr>
        <w:pStyle w:val="ShotDescription"/>
        <w:numPr>
          <w:ilvl w:val="2"/>
          <w:numId w:val="3"/>
        </w:numPr>
        <w:rPr>
          <w:lang w:val="en-IN"/>
        </w:rPr>
      </w:pPr>
      <w:r w:rsidRPr="00805D95">
        <w:rPr>
          <w:lang w:val="en-IN"/>
        </w:rPr>
        <w:t>Talent placing padding on both sides of the participant’s head.</w:t>
      </w:r>
    </w:p>
    <w:p w14:paraId="3E424A68" w14:textId="77777777" w:rsidR="001743A1" w:rsidRPr="00805D95" w:rsidRDefault="001743A1" w:rsidP="001743A1">
      <w:pPr>
        <w:pStyle w:val="ShotDescription"/>
        <w:numPr>
          <w:ilvl w:val="2"/>
          <w:numId w:val="3"/>
        </w:numPr>
        <w:rPr>
          <w:lang w:val="en-IN"/>
        </w:rPr>
      </w:pPr>
      <w:r w:rsidRPr="00805D95">
        <w:rPr>
          <w:lang w:val="en-IN"/>
        </w:rPr>
        <w:t>Talent using the laser tool to verify head alignment within the coil.</w:t>
      </w:r>
    </w:p>
    <w:p w14:paraId="102D49FB" w14:textId="77777777" w:rsidR="001743A1" w:rsidRPr="00805D95" w:rsidRDefault="001743A1" w:rsidP="001743A1">
      <w:pPr>
        <w:pStyle w:val="Narration"/>
        <w:numPr>
          <w:ilvl w:val="1"/>
          <w:numId w:val="3"/>
        </w:numPr>
      </w:pPr>
      <w:r w:rsidRPr="00805D95">
        <w:t xml:space="preserve">Adjust the position of the head coil mirror until the participant can see the rear projection screen clearly and without obstruction </w:t>
      </w:r>
      <w:r w:rsidRPr="00805D95">
        <w:rPr>
          <w:b/>
          <w:bCs/>
        </w:rPr>
        <w:t>[1]</w:t>
      </w:r>
      <w:r w:rsidRPr="00805D95">
        <w:t>.</w:t>
      </w:r>
    </w:p>
    <w:p w14:paraId="347BDFA0" w14:textId="77777777" w:rsidR="001743A1" w:rsidRPr="00805D95" w:rsidRDefault="001743A1" w:rsidP="001743A1">
      <w:pPr>
        <w:pStyle w:val="ShotDescription"/>
        <w:numPr>
          <w:ilvl w:val="2"/>
          <w:numId w:val="3"/>
        </w:numPr>
        <w:rPr>
          <w:lang w:val="en-IN"/>
        </w:rPr>
      </w:pPr>
      <w:r w:rsidRPr="00805D95">
        <w:rPr>
          <w:lang w:val="en-IN"/>
        </w:rPr>
        <w:t>Talent adjusting the mirror attached to the head coil while communicating with the participant to confirm visibility of the screen.</w:t>
      </w:r>
    </w:p>
    <w:p w14:paraId="0F3ED4DF" w14:textId="0819FB29" w:rsidR="001743A1" w:rsidRPr="00805D95" w:rsidRDefault="00136B7D" w:rsidP="001743A1">
      <w:pPr>
        <w:pStyle w:val="Narration"/>
        <w:numPr>
          <w:ilvl w:val="1"/>
          <w:numId w:val="3"/>
        </w:numPr>
      </w:pPr>
      <w:r>
        <w:t>Then, p</w:t>
      </w:r>
      <w:r w:rsidR="001743A1" w:rsidRPr="00805D95">
        <w:t xml:space="preserve">lace the tablet mount across the participant’s waist so that the touch-sensitive surface rests comfortably to support writing and drawing movements </w:t>
      </w:r>
      <w:r w:rsidR="001743A1" w:rsidRPr="00805D95">
        <w:rPr>
          <w:b/>
          <w:bCs/>
        </w:rPr>
        <w:t>[1]</w:t>
      </w:r>
      <w:r w:rsidR="001743A1" w:rsidRPr="00805D95">
        <w:t>.</w:t>
      </w:r>
    </w:p>
    <w:p w14:paraId="78791705" w14:textId="30CCC11B" w:rsidR="001743A1" w:rsidRPr="00805D95" w:rsidRDefault="001743A1" w:rsidP="001743A1">
      <w:pPr>
        <w:pStyle w:val="ShotDescription"/>
        <w:numPr>
          <w:ilvl w:val="2"/>
          <w:numId w:val="3"/>
        </w:numPr>
        <w:rPr>
          <w:lang w:val="en-IN"/>
        </w:rPr>
      </w:pPr>
      <w:r w:rsidRPr="00805D95">
        <w:rPr>
          <w:lang w:val="en-IN"/>
        </w:rPr>
        <w:t xml:space="preserve">Talent </w:t>
      </w:r>
      <w:r w:rsidR="000D222A">
        <w:rPr>
          <w:lang w:val="en-IN"/>
        </w:rPr>
        <w:t>positions</w:t>
      </w:r>
      <w:r w:rsidRPr="00805D95">
        <w:rPr>
          <w:lang w:val="en-IN"/>
        </w:rPr>
        <w:t xml:space="preserve"> the tablet mount across the participant’s waist and </w:t>
      </w:r>
      <w:r w:rsidR="000D222A">
        <w:rPr>
          <w:lang w:val="en-IN"/>
        </w:rPr>
        <w:t>adjusts</w:t>
      </w:r>
      <w:r w:rsidRPr="00805D95">
        <w:rPr>
          <w:lang w:val="en-IN"/>
        </w:rPr>
        <w:t xml:space="preserve"> its angle for ergonomic access.</w:t>
      </w:r>
    </w:p>
    <w:p w14:paraId="58751ADE" w14:textId="15EE4E13" w:rsidR="001743A1" w:rsidRPr="00805D95" w:rsidRDefault="00136B7D" w:rsidP="001743A1">
      <w:pPr>
        <w:pStyle w:val="Narration"/>
        <w:numPr>
          <w:ilvl w:val="1"/>
          <w:numId w:val="3"/>
        </w:numPr>
      </w:pPr>
      <w:r>
        <w:t>Now, p</w:t>
      </w:r>
      <w:r w:rsidR="001743A1" w:rsidRPr="00805D95">
        <w:t xml:space="preserve">lace the tablet stylus in the participant’s dominant hand and instruct them to hold it like a pen </w:t>
      </w:r>
      <w:r w:rsidR="001743A1" w:rsidRPr="00805D95">
        <w:rPr>
          <w:b/>
          <w:bCs/>
        </w:rPr>
        <w:t>[1]</w:t>
      </w:r>
      <w:r w:rsidR="001743A1" w:rsidRPr="00805D95">
        <w:t xml:space="preserve">. Ask the participant to touch all four corners of the tablet surface with the stylus to assess range and comfort </w:t>
      </w:r>
      <w:r w:rsidR="001743A1" w:rsidRPr="00805D95">
        <w:rPr>
          <w:b/>
          <w:bCs/>
        </w:rPr>
        <w:t>[2]</w:t>
      </w:r>
      <w:r w:rsidR="001743A1" w:rsidRPr="00805D95">
        <w:t xml:space="preserve">. Adjust the mount position and add </w:t>
      </w:r>
      <w:r w:rsidR="001743A1" w:rsidRPr="00805D95">
        <w:lastRenderedPageBreak/>
        <w:t xml:space="preserve">padding under the elbow if needed to improve comfort or access </w:t>
      </w:r>
      <w:r w:rsidR="001743A1" w:rsidRPr="00805D95">
        <w:rPr>
          <w:b/>
          <w:bCs/>
        </w:rPr>
        <w:t>[3]</w:t>
      </w:r>
      <w:r w:rsidR="001743A1" w:rsidRPr="00805D95">
        <w:t>.</w:t>
      </w:r>
    </w:p>
    <w:p w14:paraId="1F94A0D3" w14:textId="77777777" w:rsidR="001743A1" w:rsidRDefault="001743A1" w:rsidP="001743A1">
      <w:pPr>
        <w:pStyle w:val="ShotDescription"/>
        <w:numPr>
          <w:ilvl w:val="2"/>
          <w:numId w:val="3"/>
        </w:numPr>
        <w:rPr>
          <w:lang w:val="en-IN"/>
        </w:rPr>
      </w:pPr>
      <w:r w:rsidRPr="00805D95">
        <w:rPr>
          <w:lang w:val="en-IN"/>
        </w:rPr>
        <w:t>Talent placing the stylus into the participant’s hand and demonstrating how to hold it.</w:t>
      </w:r>
    </w:p>
    <w:p w14:paraId="23EA80E4" w14:textId="77777777" w:rsidR="001743A1" w:rsidRDefault="001743A1" w:rsidP="001743A1">
      <w:pPr>
        <w:pStyle w:val="ShotDescription"/>
        <w:numPr>
          <w:ilvl w:val="2"/>
          <w:numId w:val="3"/>
        </w:numPr>
        <w:rPr>
          <w:lang w:val="en-IN"/>
        </w:rPr>
      </w:pPr>
      <w:r w:rsidRPr="00805D95">
        <w:rPr>
          <w:lang w:val="en-IN"/>
        </w:rPr>
        <w:t>Talent observing as the participant touches all corners of the tablet.</w:t>
      </w:r>
    </w:p>
    <w:p w14:paraId="765F742E" w14:textId="77777777" w:rsidR="001743A1" w:rsidRPr="00805D95" w:rsidRDefault="001743A1" w:rsidP="001743A1">
      <w:pPr>
        <w:pStyle w:val="ShotDescription"/>
        <w:numPr>
          <w:ilvl w:val="2"/>
          <w:numId w:val="3"/>
        </w:numPr>
        <w:rPr>
          <w:lang w:val="en-IN"/>
        </w:rPr>
      </w:pPr>
      <w:r w:rsidRPr="00805D95">
        <w:rPr>
          <w:lang w:val="en-IN"/>
        </w:rPr>
        <w:t>Talent adjusting tablet mount and adding padding under the elbow to optimize comfort.</w:t>
      </w:r>
    </w:p>
    <w:p w14:paraId="46F9023F" w14:textId="72333427" w:rsidR="001743A1" w:rsidRPr="00805D95" w:rsidRDefault="00136B7D" w:rsidP="001743A1">
      <w:pPr>
        <w:pStyle w:val="Narration"/>
        <w:numPr>
          <w:ilvl w:val="1"/>
          <w:numId w:val="3"/>
        </w:numPr>
      </w:pPr>
      <w:r>
        <w:t>U</w:t>
      </w:r>
      <w:r w:rsidRPr="00805D95">
        <w:t>sing Velcro straps</w:t>
      </w:r>
      <w:r>
        <w:t>, f</w:t>
      </w:r>
      <w:r w:rsidR="001743A1" w:rsidRPr="00805D95">
        <w:t xml:space="preserve">asten the tablet system to the patient bed </w:t>
      </w:r>
      <w:r w:rsidR="001743A1" w:rsidRPr="00805D95">
        <w:rPr>
          <w:b/>
          <w:bCs/>
        </w:rPr>
        <w:t>[1]</w:t>
      </w:r>
      <w:r w:rsidR="001743A1" w:rsidRPr="00805D95">
        <w:t xml:space="preserve">. Slowly slide both the participant and tablet system into the magnet bore, ensuring the tablet does not contact the bore edge and the cables remain untangled </w:t>
      </w:r>
      <w:r w:rsidR="001743A1" w:rsidRPr="00805D95">
        <w:rPr>
          <w:b/>
          <w:bCs/>
        </w:rPr>
        <w:t>[2]</w:t>
      </w:r>
      <w:r w:rsidR="001743A1" w:rsidRPr="00805D95">
        <w:t>.</w:t>
      </w:r>
    </w:p>
    <w:p w14:paraId="59D7F657" w14:textId="77777777" w:rsidR="001743A1" w:rsidRDefault="001743A1" w:rsidP="001743A1">
      <w:pPr>
        <w:pStyle w:val="ShotDescription"/>
        <w:numPr>
          <w:ilvl w:val="2"/>
          <w:numId w:val="3"/>
        </w:numPr>
        <w:rPr>
          <w:lang w:val="en-IN"/>
        </w:rPr>
      </w:pPr>
      <w:r w:rsidRPr="00805D95">
        <w:rPr>
          <w:lang w:val="en-IN"/>
        </w:rPr>
        <w:t>Talent tightly securing the tablet system to the patient table using Velcro straps.</w:t>
      </w:r>
    </w:p>
    <w:p w14:paraId="4D123E12" w14:textId="1DE0F6E1" w:rsidR="001743A1" w:rsidRPr="00805D95" w:rsidRDefault="001743A1" w:rsidP="001743A1">
      <w:pPr>
        <w:pStyle w:val="ShotDescription"/>
        <w:numPr>
          <w:ilvl w:val="2"/>
          <w:numId w:val="3"/>
        </w:numPr>
        <w:rPr>
          <w:lang w:val="en-IN"/>
        </w:rPr>
      </w:pPr>
      <w:r w:rsidRPr="00805D95">
        <w:rPr>
          <w:lang w:val="en-IN"/>
        </w:rPr>
        <w:t xml:space="preserve">Talent carefully </w:t>
      </w:r>
      <w:r w:rsidR="000D222A">
        <w:rPr>
          <w:lang w:val="en-IN"/>
        </w:rPr>
        <w:t>slides</w:t>
      </w:r>
      <w:r w:rsidRPr="00805D95">
        <w:rPr>
          <w:lang w:val="en-IN"/>
        </w:rPr>
        <w:t xml:space="preserve"> the participant into the magnet bore while monitoring tablet alignment and cable management.</w:t>
      </w:r>
    </w:p>
    <w:p w14:paraId="4FE429E8" w14:textId="7586EA23" w:rsidR="001743A1" w:rsidRPr="00805D95" w:rsidRDefault="001743A1" w:rsidP="001743A1">
      <w:pPr>
        <w:pStyle w:val="Narration"/>
        <w:numPr>
          <w:ilvl w:val="1"/>
          <w:numId w:val="3"/>
        </w:numPr>
      </w:pPr>
      <w:r w:rsidRPr="00805D95">
        <w:t xml:space="preserve">On the video camera computer, launch the </w:t>
      </w:r>
      <w:r w:rsidRPr="00136B7D">
        <w:t>Video camera.exe</w:t>
      </w:r>
      <w:r w:rsidR="000A5019">
        <w:t xml:space="preserve"> </w:t>
      </w:r>
      <w:r w:rsidR="000A5019" w:rsidRPr="000A5019">
        <w:rPr>
          <w:i/>
          <w:iCs/>
          <w:color w:val="EE0000"/>
        </w:rPr>
        <w:t>(Camera-E-X-E)</w:t>
      </w:r>
      <w:r w:rsidRPr="000A5019">
        <w:rPr>
          <w:color w:val="EE0000"/>
        </w:rPr>
        <w:t xml:space="preserve"> </w:t>
      </w:r>
      <w:r w:rsidRPr="00805D95">
        <w:t xml:space="preserve">program </w:t>
      </w:r>
      <w:r w:rsidRPr="00805D95">
        <w:rPr>
          <w:b/>
          <w:bCs/>
        </w:rPr>
        <w:t>[1]</w:t>
      </w:r>
      <w:r w:rsidRPr="00805D95">
        <w:t xml:space="preserve">. </w:t>
      </w:r>
      <w:r w:rsidR="000A5019">
        <w:t>Then, c</w:t>
      </w:r>
      <w:r w:rsidRPr="00805D95">
        <w:t>reate a new screen capture session for the participant</w:t>
      </w:r>
      <w:r w:rsidR="00136B7D">
        <w:t xml:space="preserve"> [</w:t>
      </w:r>
      <w:r w:rsidRPr="00805D95">
        <w:rPr>
          <w:b/>
          <w:bCs/>
        </w:rPr>
        <w:t>2]</w:t>
      </w:r>
      <w:r w:rsidRPr="00805D95">
        <w:t>.</w:t>
      </w:r>
    </w:p>
    <w:p w14:paraId="7F287C4C" w14:textId="0E5956E6" w:rsidR="001743A1" w:rsidRPr="000D222A" w:rsidRDefault="001743A1" w:rsidP="000D222A">
      <w:pPr>
        <w:pStyle w:val="ShotDescription"/>
        <w:numPr>
          <w:ilvl w:val="2"/>
          <w:numId w:val="3"/>
        </w:numPr>
        <w:rPr>
          <w:rFonts w:cstheme="minorHAnsi"/>
          <w:b/>
        </w:rPr>
      </w:pPr>
      <w:r w:rsidRPr="001B04C6">
        <w:rPr>
          <w:highlight w:val="yellow"/>
          <w:lang w:val="en-IN"/>
        </w:rPr>
        <w:t>SCREEN:</w:t>
      </w:r>
      <w:r w:rsidRPr="00805D95">
        <w:rPr>
          <w:lang w:val="en-IN"/>
        </w:rPr>
        <w:t xml:space="preserve"> Show the desktop screen as the user double-clicks </w:t>
      </w:r>
      <w:r w:rsidRPr="000D222A">
        <w:rPr>
          <w:lang w:val="en-IN"/>
        </w:rPr>
        <w:t>the Video camera.exe icon to launch the program.</w:t>
      </w:r>
      <w:r w:rsidR="000D222A" w:rsidRPr="000D222A">
        <w:rPr>
          <w:lang w:val="en-IN"/>
        </w:rPr>
        <w:br/>
      </w:r>
      <w:r w:rsidR="000D222A" w:rsidRPr="00812946">
        <w:rPr>
          <w:rFonts w:cstheme="minorHAnsi"/>
          <w:highlight w:val="yellow"/>
        </w:rPr>
        <w:t>Authors: Please create screen capture videos of the shots labeled as SCREEN, create a screenshot summary, and upload the files to your project page as soon as possible:</w:t>
      </w:r>
      <w:r w:rsidR="000D222A">
        <w:rPr>
          <w:rFonts w:cstheme="minorHAnsi"/>
        </w:rPr>
        <w:t xml:space="preserve"> </w:t>
      </w:r>
      <w:r w:rsidR="000D222A" w:rsidRPr="00812946">
        <w:rPr>
          <w:rFonts w:cstheme="minorHAnsi"/>
        </w:rPr>
        <w:t xml:space="preserve"> </w:t>
      </w:r>
      <w:hyperlink r:id="rId10" w:history="1">
        <w:r w:rsidR="000D222A" w:rsidRPr="000D222A">
          <w:rPr>
            <w:rStyle w:val="Hyperlink"/>
            <w:rFonts w:cstheme="minorHAnsi"/>
            <w:b/>
          </w:rPr>
          <w:t>https://review.jove.com/files_upload.php?src=20700703</w:t>
        </w:r>
      </w:hyperlink>
    </w:p>
    <w:p w14:paraId="4F3579B4" w14:textId="024A9D12" w:rsidR="001743A1" w:rsidRPr="00805D95"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w:t>
      </w:r>
      <w:r w:rsidR="000D222A">
        <w:rPr>
          <w:lang w:val="en-IN"/>
        </w:rPr>
        <w:t xml:space="preserve">A </w:t>
      </w:r>
      <w:r w:rsidRPr="00805D95">
        <w:rPr>
          <w:lang w:val="en-IN"/>
        </w:rPr>
        <w:t>N</w:t>
      </w:r>
      <w:r w:rsidR="00136B7D">
        <w:rPr>
          <w:lang w:val="en-IN"/>
        </w:rPr>
        <w:t>ew screen capture session is being created</w:t>
      </w:r>
      <w:r w:rsidRPr="00805D95">
        <w:rPr>
          <w:lang w:val="en-IN"/>
        </w:rPr>
        <w:t>.</w:t>
      </w:r>
    </w:p>
    <w:p w14:paraId="2576C2E6" w14:textId="7DC5C00A" w:rsidR="001B04C6" w:rsidRPr="001B04C6" w:rsidRDefault="001B04C6" w:rsidP="001743A1">
      <w:pPr>
        <w:pStyle w:val="Narration"/>
        <w:numPr>
          <w:ilvl w:val="1"/>
          <w:numId w:val="3"/>
        </w:numPr>
      </w:pPr>
      <w:r w:rsidRPr="001B04C6">
        <w:t>Follow</w:t>
      </w:r>
      <w:r>
        <w:t>ing</w:t>
      </w:r>
      <w:r w:rsidRPr="001B04C6">
        <w:t xml:space="preserve"> the EyeLink</w:t>
      </w:r>
      <w:r w:rsidR="000A5019">
        <w:t xml:space="preserve"> </w:t>
      </w:r>
      <w:r w:rsidR="000A5019" w:rsidRPr="000A5019">
        <w:rPr>
          <w:i/>
          <w:iCs/>
          <w:color w:val="EE0000"/>
        </w:rPr>
        <w:t>(Eye-Link)</w:t>
      </w:r>
      <w:r w:rsidRPr="000A5019">
        <w:rPr>
          <w:color w:val="EE0000"/>
        </w:rPr>
        <w:t xml:space="preserve"> </w:t>
      </w:r>
      <w:r w:rsidRPr="001B04C6">
        <w:t>100 Plus User Manual recommendations</w:t>
      </w:r>
      <w:r>
        <w:t xml:space="preserve">, </w:t>
      </w:r>
      <w:r w:rsidRPr="001B04C6">
        <w:t xml:space="preserve">configure pupil and corneal reflection thresholds, and </w:t>
      </w:r>
      <w:r w:rsidR="000A5019">
        <w:t>c</w:t>
      </w:r>
      <w:r w:rsidRPr="001B04C6">
        <w:t xml:space="preserve">alibrate and </w:t>
      </w:r>
      <w:r w:rsidR="000A5019">
        <w:t>validate</w:t>
      </w:r>
      <w:r w:rsidRPr="001B04C6">
        <w:t xml:space="preserve"> the eye-tracking camera</w:t>
      </w:r>
      <w:r>
        <w:t xml:space="preserve"> </w:t>
      </w:r>
      <w:r w:rsidRPr="001B04C6">
        <w:rPr>
          <w:b/>
          <w:bCs/>
        </w:rPr>
        <w:t>[1]</w:t>
      </w:r>
      <w:r>
        <w:rPr>
          <w:b/>
          <w:bCs/>
        </w:rPr>
        <w:t>.</w:t>
      </w:r>
    </w:p>
    <w:p w14:paraId="2D85B34A" w14:textId="6FFEC8E2" w:rsidR="001B04C6" w:rsidRPr="001B04C6" w:rsidRDefault="001B04C6" w:rsidP="001B04C6">
      <w:pPr>
        <w:pStyle w:val="Narration"/>
        <w:numPr>
          <w:ilvl w:val="2"/>
          <w:numId w:val="3"/>
        </w:numPr>
        <w:rPr>
          <w:color w:val="auto"/>
        </w:rPr>
      </w:pPr>
      <w:r w:rsidRPr="001B04C6">
        <w:rPr>
          <w:color w:val="auto"/>
          <w:highlight w:val="yellow"/>
          <w:lang w:val="en-IN"/>
        </w:rPr>
        <w:t>SCREEN</w:t>
      </w:r>
      <w:r w:rsidRPr="001B04C6">
        <w:rPr>
          <w:color w:val="auto"/>
          <w:lang w:val="en-IN"/>
        </w:rPr>
        <w:t xml:space="preserve">: </w:t>
      </w:r>
      <w:r w:rsidRPr="001B04C6">
        <w:rPr>
          <w:color w:val="auto"/>
        </w:rPr>
        <w:t>Pupil and corneal reflection thresholds are being configured, and the eye tracking camera us being calibrated and validated</w:t>
      </w:r>
    </w:p>
    <w:p w14:paraId="518ABF3D" w14:textId="6A8A39D9" w:rsidR="001743A1" w:rsidRPr="00805D95" w:rsidRDefault="001B04C6" w:rsidP="001743A1">
      <w:pPr>
        <w:pStyle w:val="Narration"/>
        <w:numPr>
          <w:ilvl w:val="1"/>
          <w:numId w:val="3"/>
        </w:numPr>
      </w:pPr>
      <w:r>
        <w:t>To a</w:t>
      </w:r>
      <w:r w:rsidR="001743A1" w:rsidRPr="00805D95">
        <w:t>djust the eye-tracking camera to focus on the participant’s right eye</w:t>
      </w:r>
      <w:r>
        <w:t xml:space="preserve">, </w:t>
      </w:r>
      <w:r w:rsidR="001743A1" w:rsidRPr="00805D95">
        <w:t>switch between camera views, fine-tun</w:t>
      </w:r>
      <w:r>
        <w:t>e</w:t>
      </w:r>
      <w:r w:rsidR="001743A1" w:rsidRPr="00805D95">
        <w:t xml:space="preserve"> the lens, and modify the illuminator until the view is optimized </w:t>
      </w:r>
      <w:r w:rsidR="001743A1" w:rsidRPr="00805D95">
        <w:rPr>
          <w:b/>
          <w:bCs/>
        </w:rPr>
        <w:t>[1]</w:t>
      </w:r>
      <w:r w:rsidR="001743A1" w:rsidRPr="00805D95">
        <w:t xml:space="preserve">. Once the pupil threshold and corneal reflection values are acceptable, document the values and initiate the 9-point calibration </w:t>
      </w:r>
      <w:r w:rsidR="001743A1" w:rsidRPr="00805D95">
        <w:rPr>
          <w:b/>
          <w:bCs/>
        </w:rPr>
        <w:t>[2]</w:t>
      </w:r>
      <w:r w:rsidR="001743A1" w:rsidRPr="00805D95">
        <w:t>.</w:t>
      </w:r>
    </w:p>
    <w:p w14:paraId="52D760A0" w14:textId="77777777" w:rsidR="001743A1" w:rsidRDefault="001743A1" w:rsidP="001743A1">
      <w:pPr>
        <w:pStyle w:val="ShotDescription"/>
        <w:numPr>
          <w:ilvl w:val="2"/>
          <w:numId w:val="3"/>
        </w:numPr>
        <w:rPr>
          <w:lang w:val="en-IN"/>
        </w:rPr>
      </w:pPr>
      <w:r w:rsidRPr="001B04C6">
        <w:rPr>
          <w:highlight w:val="yellow"/>
          <w:lang w:val="en-IN"/>
        </w:rPr>
        <w:t>SCREEN</w:t>
      </w:r>
      <w:r w:rsidRPr="00805D95">
        <w:rPr>
          <w:lang w:val="en-IN"/>
        </w:rPr>
        <w:t>: Show the camera interface as the user toggles camera angles, adjusts the lens focus, and changes illumination settings to optimize the right eye view.</w:t>
      </w:r>
    </w:p>
    <w:p w14:paraId="2BA2AF52" w14:textId="093F3B0B" w:rsidR="001743A1" w:rsidRPr="00805D95"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Display the software screen as the threshold and CR values are confirmed and recorded.</w:t>
      </w:r>
      <w:r w:rsidR="000A5019">
        <w:rPr>
          <w:lang w:val="en-IN"/>
        </w:rPr>
        <w:t xml:space="preserve"> The 9-point calibration is being started.</w:t>
      </w:r>
    </w:p>
    <w:p w14:paraId="1B2CA46C" w14:textId="7198CB90" w:rsidR="001743A1" w:rsidRPr="00805D95" w:rsidRDefault="000A5019" w:rsidP="001743A1">
      <w:pPr>
        <w:pStyle w:val="Narration"/>
        <w:numPr>
          <w:ilvl w:val="1"/>
          <w:numId w:val="3"/>
        </w:numPr>
      </w:pPr>
      <w:r>
        <w:t>Then, v</w:t>
      </w:r>
      <w:r w:rsidR="001743A1" w:rsidRPr="00805D95">
        <w:t xml:space="preserve">alidate the calibration </w:t>
      </w:r>
      <w:r w:rsidR="001743A1" w:rsidRPr="00805D95">
        <w:rPr>
          <w:b/>
          <w:bCs/>
        </w:rPr>
        <w:t>[1]</w:t>
      </w:r>
      <w:r w:rsidR="001743A1" w:rsidRPr="00805D95">
        <w:t>. Record both the average and maximum validation angle values</w:t>
      </w:r>
      <w:r w:rsidR="001B04C6">
        <w:t xml:space="preserve"> </w:t>
      </w:r>
      <w:r w:rsidR="001B04C6" w:rsidRPr="001B04C6">
        <w:rPr>
          <w:lang w:val="en-CA"/>
        </w:rPr>
        <w:t>before proceeding to the fMRI experiment</w:t>
      </w:r>
      <w:r w:rsidR="001743A1" w:rsidRPr="00805D95">
        <w:t xml:space="preserve"> </w:t>
      </w:r>
      <w:r w:rsidR="001743A1" w:rsidRPr="00805D95">
        <w:rPr>
          <w:b/>
          <w:bCs/>
        </w:rPr>
        <w:t>[2</w:t>
      </w:r>
      <w:r w:rsidR="003006D4">
        <w:rPr>
          <w:b/>
          <w:bCs/>
        </w:rPr>
        <w:t>-TXT</w:t>
      </w:r>
      <w:r w:rsidR="001743A1" w:rsidRPr="00805D95">
        <w:rPr>
          <w:b/>
          <w:bCs/>
        </w:rPr>
        <w:t>]</w:t>
      </w:r>
      <w:r w:rsidR="001743A1" w:rsidRPr="00805D95">
        <w:t xml:space="preserve">. </w:t>
      </w:r>
    </w:p>
    <w:p w14:paraId="1AAC8F97" w14:textId="3259595E" w:rsidR="001743A1" w:rsidRDefault="001743A1" w:rsidP="001743A1">
      <w:pPr>
        <w:pStyle w:val="ShotDescription"/>
        <w:numPr>
          <w:ilvl w:val="2"/>
          <w:numId w:val="3"/>
        </w:numPr>
        <w:rPr>
          <w:lang w:val="en-IN"/>
        </w:rPr>
      </w:pPr>
      <w:r w:rsidRPr="007672E8">
        <w:rPr>
          <w:highlight w:val="yellow"/>
          <w:lang w:val="en-IN"/>
        </w:rPr>
        <w:t>SCREEN:</w:t>
      </w:r>
      <w:r w:rsidRPr="00805D95">
        <w:rPr>
          <w:lang w:val="en-IN"/>
        </w:rPr>
        <w:t xml:space="preserve"> Show the calibration interface to validate the calibration.</w:t>
      </w:r>
    </w:p>
    <w:p w14:paraId="690D4ADA" w14:textId="6B485256" w:rsidR="001743A1" w:rsidRPr="003006D4" w:rsidRDefault="001743A1" w:rsidP="001743A1">
      <w:pPr>
        <w:pStyle w:val="ShotDescription"/>
        <w:numPr>
          <w:ilvl w:val="2"/>
          <w:numId w:val="3"/>
        </w:numPr>
        <w:rPr>
          <w:b/>
          <w:bCs/>
          <w:lang w:val="en-IN"/>
        </w:rPr>
      </w:pPr>
      <w:r w:rsidRPr="007672E8">
        <w:rPr>
          <w:highlight w:val="yellow"/>
          <w:lang w:val="en-IN"/>
        </w:rPr>
        <w:lastRenderedPageBreak/>
        <w:t>SCREEN:</w:t>
      </w:r>
      <w:r w:rsidRPr="00805D95">
        <w:rPr>
          <w:lang w:val="en-IN"/>
        </w:rPr>
        <w:t xml:space="preserve"> Display the readout panel showing average and maximum angle values being recorded.</w:t>
      </w:r>
      <w:r w:rsidR="003006D4">
        <w:rPr>
          <w:lang w:val="en-IN"/>
        </w:rPr>
        <w:t xml:space="preserve"> </w:t>
      </w:r>
      <w:r w:rsidR="003006D4" w:rsidRPr="003006D4">
        <w:rPr>
          <w:b/>
          <w:bCs/>
          <w:lang w:val="en-IN"/>
        </w:rPr>
        <w:t xml:space="preserve">TXT: </w:t>
      </w:r>
      <w:r w:rsidR="003006D4" w:rsidRPr="003006D4">
        <w:rPr>
          <w:b/>
          <w:bCs/>
        </w:rPr>
        <w:t>Repeat calibration until avg. error ≤ 0.5° &amp; max error ≤ 1.0</w:t>
      </w:r>
    </w:p>
    <w:p w14:paraId="3F43C079" w14:textId="09FBEE9D" w:rsidR="001743A1" w:rsidRPr="00805D95" w:rsidRDefault="000A5019" w:rsidP="000A5019">
      <w:pPr>
        <w:pStyle w:val="Narration"/>
        <w:numPr>
          <w:ilvl w:val="1"/>
          <w:numId w:val="3"/>
        </w:numPr>
      </w:pPr>
      <w:r>
        <w:t>Next, u</w:t>
      </w:r>
      <w:r w:rsidR="001743A1" w:rsidRPr="00805D95">
        <w:t>se the stimulus</w:t>
      </w:r>
      <w:r w:rsidR="003006D4">
        <w:t xml:space="preserve"> or </w:t>
      </w:r>
      <w:r w:rsidR="001743A1" w:rsidRPr="00805D95">
        <w:t xml:space="preserve">response computer to begin calibration of the tablet touch surface </w:t>
      </w:r>
      <w:r w:rsidR="001743A1" w:rsidRPr="00805D95">
        <w:rPr>
          <w:b/>
          <w:bCs/>
        </w:rPr>
        <w:t>[1]</w:t>
      </w:r>
      <w:r w:rsidR="001743A1" w:rsidRPr="00805D95">
        <w:t>.</w:t>
      </w:r>
      <w:r>
        <w:t xml:space="preserve"> </w:t>
      </w:r>
      <w:r w:rsidRPr="00805D95">
        <w:t xml:space="preserve">Instruct the participant to use the stylus to consecutively touch and release the three targets that appear on the screen within the allotted time limits </w:t>
      </w:r>
      <w:r w:rsidRPr="00805D95">
        <w:rPr>
          <w:b/>
          <w:bCs/>
        </w:rPr>
        <w:t>[</w:t>
      </w:r>
      <w:r>
        <w:rPr>
          <w:b/>
          <w:bCs/>
        </w:rPr>
        <w:t>2</w:t>
      </w:r>
      <w:r w:rsidRPr="00805D95">
        <w:rPr>
          <w:b/>
          <w:bCs/>
        </w:rPr>
        <w:t>]</w:t>
      </w:r>
      <w:r w:rsidRPr="00805D95">
        <w:t>.</w:t>
      </w:r>
    </w:p>
    <w:p w14:paraId="253BC1CB" w14:textId="0FD94332" w:rsidR="001743A1" w:rsidRPr="00805D95"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Show the user opening the calibration program on the stimulus/response computer</w:t>
      </w:r>
      <w:r w:rsidR="003006D4">
        <w:rPr>
          <w:lang w:val="en-IN"/>
        </w:rPr>
        <w:t>.</w:t>
      </w:r>
    </w:p>
    <w:p w14:paraId="3A95B34D" w14:textId="1CF3886B" w:rsidR="001743A1" w:rsidRPr="00805D95"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Show the participant using the stylus to tap and release each one within the visible time markers.</w:t>
      </w:r>
    </w:p>
    <w:p w14:paraId="1C0C56CF" w14:textId="56E185B6" w:rsidR="001743A1" w:rsidRPr="00805D95" w:rsidRDefault="007672E8" w:rsidP="001743A1">
      <w:pPr>
        <w:pStyle w:val="Narration"/>
        <w:numPr>
          <w:ilvl w:val="1"/>
          <w:numId w:val="3"/>
        </w:numPr>
      </w:pPr>
      <w:r>
        <w:t>Once</w:t>
      </w:r>
      <w:r w:rsidR="001743A1" w:rsidRPr="00805D95">
        <w:t xml:space="preserve"> calibration is complete, launch the referenced graphics editing application </w:t>
      </w:r>
      <w:r w:rsidR="001743A1" w:rsidRPr="00805D95">
        <w:rPr>
          <w:b/>
          <w:bCs/>
        </w:rPr>
        <w:t>[1]</w:t>
      </w:r>
      <w:r w:rsidR="001743A1" w:rsidRPr="00805D95">
        <w:t xml:space="preserve">. Instruct the participant to write their name to confirm accurate stylus tracking </w:t>
      </w:r>
      <w:r w:rsidR="001743A1" w:rsidRPr="00805D95">
        <w:rPr>
          <w:b/>
          <w:bCs/>
        </w:rPr>
        <w:t>[2]</w:t>
      </w:r>
      <w:r w:rsidR="001743A1" w:rsidRPr="00805D95">
        <w:t xml:space="preserve">. </w:t>
      </w:r>
    </w:p>
    <w:p w14:paraId="206B0D3B" w14:textId="77777777" w:rsidR="001743A1"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Show the desktop interface as the user opens the graphics editing application.</w:t>
      </w:r>
    </w:p>
    <w:p w14:paraId="45E75598" w14:textId="10913C02" w:rsidR="001743A1"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Show the participant writing their name with the stylus on the tablet.</w:t>
      </w:r>
      <w:r w:rsidR="003006D4">
        <w:rPr>
          <w:lang w:val="en-IN"/>
        </w:rPr>
        <w:br/>
      </w:r>
    </w:p>
    <w:p w14:paraId="564C8203" w14:textId="4234587A" w:rsidR="001743A1" w:rsidRPr="00805D95" w:rsidRDefault="000A5019" w:rsidP="001743A1">
      <w:pPr>
        <w:pStyle w:val="Narration"/>
        <w:numPr>
          <w:ilvl w:val="1"/>
          <w:numId w:val="3"/>
        </w:numPr>
      </w:pPr>
      <w:r>
        <w:t>Now, f</w:t>
      </w:r>
      <w:r w:rsidR="001743A1" w:rsidRPr="00805D95">
        <w:t xml:space="preserve">amiliarize the participant with tablet-based writing by asking them to complete a self-paced training task used in essential tremor studies </w:t>
      </w:r>
      <w:r w:rsidR="001743A1" w:rsidRPr="00805D95">
        <w:rPr>
          <w:b/>
          <w:bCs/>
        </w:rPr>
        <w:t>[1]</w:t>
      </w:r>
      <w:r w:rsidR="001743A1" w:rsidRPr="00805D95">
        <w:t xml:space="preserve">. </w:t>
      </w:r>
    </w:p>
    <w:p w14:paraId="50248701" w14:textId="5CF83487" w:rsidR="001743A1"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Show the training interface with prompts guiding the participant to sign their name.</w:t>
      </w:r>
      <w:r w:rsidR="00D27F48">
        <w:rPr>
          <w:lang w:val="en-IN"/>
        </w:rPr>
        <w:br/>
      </w:r>
    </w:p>
    <w:p w14:paraId="79F89DA1" w14:textId="58520FB9" w:rsidR="001743A1" w:rsidRPr="00805D95" w:rsidRDefault="001743A1" w:rsidP="001743A1">
      <w:pPr>
        <w:pStyle w:val="Narration"/>
        <w:numPr>
          <w:ilvl w:val="1"/>
          <w:numId w:val="3"/>
        </w:numPr>
      </w:pPr>
      <w:r w:rsidRPr="00805D95">
        <w:t>To familiarize the participant with the TMT</w:t>
      </w:r>
      <w:r w:rsidR="000A5019">
        <w:t xml:space="preserve"> </w:t>
      </w:r>
      <w:r w:rsidR="000A5019" w:rsidRPr="000A5019">
        <w:rPr>
          <w:i/>
          <w:iCs/>
          <w:color w:val="EE0000"/>
        </w:rPr>
        <w:t>(T-M-T)</w:t>
      </w:r>
      <w:r w:rsidRPr="000A5019">
        <w:rPr>
          <w:i/>
          <w:iCs/>
          <w:color w:val="EE0000"/>
        </w:rPr>
        <w:t>,</w:t>
      </w:r>
      <w:r w:rsidRPr="000A5019">
        <w:rPr>
          <w:color w:val="EE0000"/>
        </w:rPr>
        <w:t xml:space="preserve"> </w:t>
      </w:r>
      <w:r w:rsidRPr="00805D95">
        <w:t xml:space="preserve">guide them through a simplified training version of TMT-A and TMT-B, each with 12 items </w:t>
      </w:r>
      <w:r w:rsidRPr="00805D95">
        <w:rPr>
          <w:b/>
          <w:bCs/>
        </w:rPr>
        <w:t>[1]</w:t>
      </w:r>
      <w:r w:rsidRPr="00805D95">
        <w:t>. Then</w:t>
      </w:r>
      <w:r w:rsidR="00D27F48">
        <w:t>,</w:t>
      </w:r>
      <w:r w:rsidRPr="00805D95">
        <w:t xml:space="preserve"> proceed to alternate full-sized versions of TMT-A and TMT-B with rearranged items, using experimental task timing </w:t>
      </w:r>
      <w:r w:rsidRPr="00805D95">
        <w:rPr>
          <w:b/>
          <w:bCs/>
        </w:rPr>
        <w:t>[2]</w:t>
      </w:r>
      <w:r w:rsidRPr="00805D95">
        <w:t xml:space="preserve">. Monitor the participant’s performance throughout to ensure the tablet remains properly calibrated and the task is followed accurately </w:t>
      </w:r>
      <w:r w:rsidRPr="00805D95">
        <w:rPr>
          <w:b/>
          <w:bCs/>
        </w:rPr>
        <w:t>[3]</w:t>
      </w:r>
      <w:r w:rsidRPr="00805D95">
        <w:t>.</w:t>
      </w:r>
    </w:p>
    <w:p w14:paraId="51C41E73" w14:textId="77777777" w:rsidR="001743A1"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Show the training version of TMT-A and TMT-B with 12-item sequences and the participant performing the task with a stylus.</w:t>
      </w:r>
    </w:p>
    <w:p w14:paraId="6BD11072" w14:textId="4BDDBF59" w:rsidR="001743A1" w:rsidRDefault="001743A1" w:rsidP="001743A1">
      <w:pPr>
        <w:pStyle w:val="ShotDescription"/>
        <w:numPr>
          <w:ilvl w:val="2"/>
          <w:numId w:val="3"/>
        </w:numPr>
        <w:rPr>
          <w:lang w:val="en-IN"/>
        </w:rPr>
      </w:pPr>
      <w:r w:rsidRPr="001B04C6">
        <w:rPr>
          <w:highlight w:val="yellow"/>
          <w:lang w:val="en-IN"/>
        </w:rPr>
        <w:t>SCREEN:</w:t>
      </w:r>
      <w:r w:rsidRPr="00805D95">
        <w:rPr>
          <w:lang w:val="en-IN"/>
        </w:rPr>
        <w:t xml:space="preserve"> Display the alternate full-length TMT-A and TMT-B sequences being completed by the participant.</w:t>
      </w:r>
    </w:p>
    <w:p w14:paraId="4E70CA1E" w14:textId="77777777" w:rsidR="001743A1" w:rsidRPr="00805D95" w:rsidRDefault="001743A1" w:rsidP="001743A1">
      <w:pPr>
        <w:pStyle w:val="ShotDescription"/>
        <w:numPr>
          <w:ilvl w:val="2"/>
          <w:numId w:val="3"/>
        </w:numPr>
        <w:rPr>
          <w:lang w:val="en-IN"/>
        </w:rPr>
      </w:pPr>
      <w:r w:rsidRPr="001B04C6">
        <w:rPr>
          <w:highlight w:val="yellow"/>
          <w:lang w:val="en-IN"/>
        </w:rPr>
        <w:t>SCREEN</w:t>
      </w:r>
      <w:r w:rsidRPr="00805D95">
        <w:rPr>
          <w:lang w:val="en-IN"/>
        </w:rPr>
        <w:t>: Show the operator observing the stylus trace and checking for alignment or calibration issues.</w:t>
      </w:r>
    </w:p>
    <w:p w14:paraId="5806BF88" w14:textId="307F0DDC" w:rsidR="001743A1" w:rsidRPr="00D27F48" w:rsidRDefault="000A5019" w:rsidP="001743A1">
      <w:pPr>
        <w:pStyle w:val="Narration"/>
        <w:numPr>
          <w:ilvl w:val="1"/>
          <w:numId w:val="3"/>
        </w:numPr>
        <w:rPr>
          <w:b/>
          <w:bCs/>
        </w:rPr>
      </w:pPr>
      <w:r>
        <w:t>Now, b</w:t>
      </w:r>
      <w:r w:rsidR="001743A1" w:rsidRPr="00805D95">
        <w:t xml:space="preserve">egin the eye-tracking session by selecting </w:t>
      </w:r>
      <w:r w:rsidR="001743A1" w:rsidRPr="00805D95">
        <w:rPr>
          <w:b/>
          <w:bCs/>
        </w:rPr>
        <w:t>Start Recording</w:t>
      </w:r>
      <w:r w:rsidR="001743A1" w:rsidRPr="00805D95">
        <w:t xml:space="preserve"> in the </w:t>
      </w:r>
      <w:r w:rsidR="001743A1" w:rsidRPr="00D27F48">
        <w:rPr>
          <w:b/>
          <w:bCs/>
        </w:rPr>
        <w:t>Screen Recorder</w:t>
      </w:r>
      <w:r w:rsidR="001743A1" w:rsidRPr="00805D95">
        <w:t xml:space="preserve"> program on the video camera computer </w:t>
      </w:r>
      <w:r w:rsidR="001743A1" w:rsidRPr="00805D95">
        <w:rPr>
          <w:b/>
          <w:bCs/>
        </w:rPr>
        <w:t>[1]</w:t>
      </w:r>
      <w:r w:rsidR="001743A1" w:rsidRPr="00805D95">
        <w:t>. Then, on the stimulus</w:t>
      </w:r>
      <w:r w:rsidR="001B04C6">
        <w:t xml:space="preserve"> or </w:t>
      </w:r>
      <w:r w:rsidR="001743A1" w:rsidRPr="00805D95">
        <w:t xml:space="preserve">response computer, open the </w:t>
      </w:r>
      <w:r w:rsidR="001743A1" w:rsidRPr="00805D95">
        <w:rPr>
          <w:b/>
          <w:bCs/>
        </w:rPr>
        <w:t>TMT-Run1_</w:t>
      </w:r>
      <w:proofErr w:type="gramStart"/>
      <w:r w:rsidR="001743A1" w:rsidRPr="00805D95">
        <w:rPr>
          <w:b/>
          <w:bCs/>
        </w:rPr>
        <w:t>slow.ebs</w:t>
      </w:r>
      <w:proofErr w:type="gramEnd"/>
      <w:r w:rsidR="001743A1" w:rsidRPr="00805D95">
        <w:rPr>
          <w:b/>
          <w:bCs/>
        </w:rPr>
        <w:t>2</w:t>
      </w:r>
      <w:r w:rsidR="00D27F48">
        <w:rPr>
          <w:b/>
          <w:bCs/>
        </w:rPr>
        <w:t xml:space="preserve"> </w:t>
      </w:r>
      <w:r w:rsidR="00D27F48" w:rsidRPr="00D27F48">
        <w:rPr>
          <w:i/>
          <w:iCs/>
          <w:color w:val="EE0000"/>
        </w:rPr>
        <w:t>(T-M-T-Run-One-Slow-E-B-S-two)</w:t>
      </w:r>
      <w:r w:rsidR="001743A1" w:rsidRPr="00D27F48">
        <w:rPr>
          <w:i/>
          <w:iCs/>
          <w:color w:val="EE0000"/>
        </w:rPr>
        <w:t xml:space="preserve"> </w:t>
      </w:r>
      <w:r w:rsidR="001743A1" w:rsidRPr="00805D95">
        <w:t xml:space="preserve">E-Prime script file using E-Run </w:t>
      </w:r>
      <w:r w:rsidR="001743A1" w:rsidRPr="00805D95">
        <w:rPr>
          <w:b/>
          <w:bCs/>
        </w:rPr>
        <w:t>[2]</w:t>
      </w:r>
      <w:r w:rsidR="001743A1" w:rsidRPr="00805D95">
        <w:t>.</w:t>
      </w:r>
      <w:r w:rsidR="00D27F48">
        <w:t xml:space="preserve"> </w:t>
      </w:r>
      <w:r w:rsidR="00D27F48" w:rsidRPr="00D27F48">
        <w:rPr>
          <w:lang w:val="en-CA"/>
        </w:rPr>
        <w:t xml:space="preserve">Input the </w:t>
      </w:r>
      <w:r w:rsidR="00D27F48" w:rsidRPr="00D27F48">
        <w:rPr>
          <w:b/>
          <w:lang w:val="en-CA"/>
        </w:rPr>
        <w:t>participant ID</w:t>
      </w:r>
      <w:r w:rsidR="00D27F48" w:rsidRPr="00D27F48">
        <w:rPr>
          <w:lang w:val="en-CA"/>
        </w:rPr>
        <w:t xml:space="preserve"> and the </w:t>
      </w:r>
      <w:r w:rsidR="00D27F48" w:rsidRPr="00D27F48">
        <w:rPr>
          <w:b/>
          <w:lang w:val="en-CA"/>
        </w:rPr>
        <w:t xml:space="preserve">session number </w:t>
      </w:r>
      <w:r w:rsidR="00D27F48" w:rsidRPr="00D27F48">
        <w:rPr>
          <w:bCs/>
          <w:lang w:val="en-CA"/>
        </w:rPr>
        <w:t>when prompted</w:t>
      </w:r>
      <w:r w:rsidR="00D27F48" w:rsidRPr="00D27F48">
        <w:rPr>
          <w:lang w:val="en-CA"/>
        </w:rPr>
        <w:t xml:space="preserve"> by the E-Run script</w:t>
      </w:r>
      <w:r w:rsidR="00D27F48">
        <w:rPr>
          <w:lang w:val="en-CA"/>
        </w:rPr>
        <w:t xml:space="preserve"> </w:t>
      </w:r>
      <w:r w:rsidR="00D27F48" w:rsidRPr="00D27F48">
        <w:rPr>
          <w:b/>
          <w:bCs/>
          <w:lang w:val="en-CA"/>
        </w:rPr>
        <w:t xml:space="preserve">[3]. </w:t>
      </w:r>
    </w:p>
    <w:p w14:paraId="15EEAE0F" w14:textId="77777777" w:rsidR="001743A1" w:rsidRDefault="001743A1" w:rsidP="001743A1">
      <w:pPr>
        <w:pStyle w:val="ShotDescription"/>
        <w:numPr>
          <w:ilvl w:val="2"/>
          <w:numId w:val="3"/>
        </w:numPr>
        <w:rPr>
          <w:lang w:val="en-IN"/>
        </w:rPr>
      </w:pPr>
      <w:r w:rsidRPr="00602034">
        <w:rPr>
          <w:highlight w:val="yellow"/>
          <w:lang w:val="en-IN"/>
        </w:rPr>
        <w:lastRenderedPageBreak/>
        <w:t>SCREEN:</w:t>
      </w:r>
      <w:r w:rsidRPr="00805D95">
        <w:rPr>
          <w:lang w:val="en-IN"/>
        </w:rPr>
        <w:t xml:space="preserve"> </w:t>
      </w:r>
      <w:r w:rsidRPr="000A5019">
        <w:rPr>
          <w:lang w:val="en-IN"/>
        </w:rPr>
        <w:t>Show the user clicking Start Recording in the SR Research Screen Recorder software interface.</w:t>
      </w:r>
    </w:p>
    <w:p w14:paraId="00982D46" w14:textId="77777777" w:rsidR="001743A1" w:rsidRDefault="001743A1" w:rsidP="001743A1">
      <w:pPr>
        <w:pStyle w:val="ShotDescription"/>
        <w:numPr>
          <w:ilvl w:val="2"/>
          <w:numId w:val="3"/>
        </w:numPr>
        <w:rPr>
          <w:lang w:val="en-IN"/>
        </w:rPr>
      </w:pPr>
      <w:r w:rsidRPr="00602034">
        <w:rPr>
          <w:highlight w:val="yellow"/>
          <w:lang w:val="en-IN"/>
        </w:rPr>
        <w:t>SCREEN</w:t>
      </w:r>
      <w:r w:rsidRPr="00805D95">
        <w:rPr>
          <w:lang w:val="en-IN"/>
        </w:rPr>
        <w:t>: Show the stimulus/</w:t>
      </w:r>
      <w:r w:rsidRPr="007672E8">
        <w:rPr>
          <w:lang w:val="en-IN"/>
        </w:rPr>
        <w:t>response computer as the user navigates to and opens TMT-Run1_</w:t>
      </w:r>
      <w:proofErr w:type="gramStart"/>
      <w:r w:rsidRPr="007672E8">
        <w:rPr>
          <w:lang w:val="en-IN"/>
        </w:rPr>
        <w:t>slow.ebs</w:t>
      </w:r>
      <w:proofErr w:type="gramEnd"/>
      <w:r w:rsidRPr="007672E8">
        <w:rPr>
          <w:lang w:val="en-IN"/>
        </w:rPr>
        <w:t>2 in</w:t>
      </w:r>
      <w:r w:rsidRPr="00805D95">
        <w:rPr>
          <w:lang w:val="en-IN"/>
        </w:rPr>
        <w:t xml:space="preserve"> the E-Run application.</w:t>
      </w:r>
    </w:p>
    <w:p w14:paraId="3DC2D083" w14:textId="6032B0A8" w:rsidR="00D27F48" w:rsidRPr="00805D95" w:rsidRDefault="00D27F48" w:rsidP="001743A1">
      <w:pPr>
        <w:pStyle w:val="ShotDescription"/>
        <w:numPr>
          <w:ilvl w:val="2"/>
          <w:numId w:val="3"/>
        </w:numPr>
        <w:rPr>
          <w:lang w:val="en-IN"/>
        </w:rPr>
      </w:pPr>
      <w:r w:rsidRPr="00602034">
        <w:rPr>
          <w:highlight w:val="yellow"/>
          <w:lang w:val="en-IN"/>
        </w:rPr>
        <w:t>SCREEN</w:t>
      </w:r>
      <w:r>
        <w:rPr>
          <w:lang w:val="en-IN"/>
        </w:rPr>
        <w:t xml:space="preserve">: Participant ID and session number </w:t>
      </w:r>
      <w:r w:rsidR="00602034">
        <w:rPr>
          <w:lang w:val="en-IN"/>
        </w:rPr>
        <w:t>are</w:t>
      </w:r>
      <w:r>
        <w:rPr>
          <w:lang w:val="en-IN"/>
        </w:rPr>
        <w:t xml:space="preserve"> being entered</w:t>
      </w:r>
    </w:p>
    <w:p w14:paraId="690D9644" w14:textId="77777777" w:rsidR="001743A1" w:rsidRPr="00805D95" w:rsidRDefault="001743A1" w:rsidP="001743A1">
      <w:pPr>
        <w:pStyle w:val="Narration"/>
        <w:numPr>
          <w:ilvl w:val="1"/>
          <w:numId w:val="3"/>
        </w:numPr>
      </w:pPr>
      <w:r w:rsidRPr="00805D95">
        <w:t xml:space="preserve">During the run, assign one lab member to monitor the eye-tracking data to ensure a stable signal </w:t>
      </w:r>
      <w:r w:rsidRPr="00805D95">
        <w:rPr>
          <w:b/>
          <w:bCs/>
        </w:rPr>
        <w:t>[1]</w:t>
      </w:r>
      <w:r w:rsidRPr="00805D95">
        <w:t xml:space="preserve">. Simultaneously, have a second lab member observe the participant’s performance on the TMT task, ensuring that instructions are being followed and that no technical issues are present, such as unreliable projection or stylus tracking </w:t>
      </w:r>
      <w:r w:rsidRPr="00805D95">
        <w:rPr>
          <w:b/>
          <w:bCs/>
        </w:rPr>
        <w:t>[2]</w:t>
      </w:r>
      <w:r w:rsidRPr="00805D95">
        <w:t xml:space="preserve">. Ask the second lab member to also document any errors in TMT-A or TMT-B performance, along with the associated trial number </w:t>
      </w:r>
      <w:r w:rsidRPr="00805D95">
        <w:rPr>
          <w:b/>
          <w:bCs/>
        </w:rPr>
        <w:t>[3]</w:t>
      </w:r>
      <w:r w:rsidRPr="00805D95">
        <w:t>.</w:t>
      </w:r>
    </w:p>
    <w:p w14:paraId="494AA59E" w14:textId="45E301C6" w:rsidR="001743A1" w:rsidRDefault="001743A1" w:rsidP="001743A1">
      <w:pPr>
        <w:pStyle w:val="ShotDescription"/>
        <w:numPr>
          <w:ilvl w:val="2"/>
          <w:numId w:val="3"/>
        </w:numPr>
        <w:rPr>
          <w:lang w:val="en-IN"/>
        </w:rPr>
      </w:pPr>
      <w:r w:rsidRPr="00805D95">
        <w:rPr>
          <w:lang w:val="en-IN"/>
        </w:rPr>
        <w:t>Show a lab member reviewing the real-time eye-tracking data graph for signal stability on the recording computer.</w:t>
      </w:r>
    </w:p>
    <w:p w14:paraId="4FC06774" w14:textId="61432E68" w:rsidR="001743A1" w:rsidRDefault="001743A1" w:rsidP="001743A1">
      <w:pPr>
        <w:pStyle w:val="ShotDescription"/>
        <w:numPr>
          <w:ilvl w:val="2"/>
          <w:numId w:val="3"/>
        </w:numPr>
        <w:rPr>
          <w:lang w:val="en-IN"/>
        </w:rPr>
      </w:pPr>
      <w:r w:rsidRPr="00805D95">
        <w:rPr>
          <w:lang w:val="en-IN"/>
        </w:rPr>
        <w:t>Show another lab member watching the participant's stylus trace as it appears on-screen, noting any delays or mismatches.</w:t>
      </w:r>
    </w:p>
    <w:p w14:paraId="234DAACE" w14:textId="77777777" w:rsidR="001743A1" w:rsidRPr="00805D95" w:rsidRDefault="001743A1" w:rsidP="001743A1">
      <w:pPr>
        <w:pStyle w:val="ShotDescription"/>
        <w:numPr>
          <w:ilvl w:val="2"/>
          <w:numId w:val="3"/>
        </w:numPr>
        <w:rPr>
          <w:lang w:val="en-IN"/>
        </w:rPr>
      </w:pPr>
      <w:r w:rsidRPr="00602034">
        <w:rPr>
          <w:highlight w:val="yellow"/>
          <w:lang w:val="en-IN"/>
        </w:rPr>
        <w:t>SCREEN:</w:t>
      </w:r>
      <w:r w:rsidRPr="00805D95">
        <w:rPr>
          <w:lang w:val="en-IN"/>
        </w:rPr>
        <w:t xml:space="preserve"> Show a log being filled in with any detected TMT-A or TMT-B performance errors, along with trial numbers.</w:t>
      </w:r>
    </w:p>
    <w:p w14:paraId="759E5642" w14:textId="7046FACC" w:rsidR="001743A1" w:rsidRPr="00805D95" w:rsidRDefault="001743A1" w:rsidP="001743A1">
      <w:pPr>
        <w:pStyle w:val="Narration"/>
        <w:numPr>
          <w:ilvl w:val="1"/>
          <w:numId w:val="3"/>
        </w:numPr>
      </w:pPr>
      <w:r w:rsidRPr="00805D95">
        <w:t xml:space="preserve">After the run is complete, stop the eye-tracker recording </w:t>
      </w:r>
      <w:r w:rsidRPr="00805D95">
        <w:rPr>
          <w:b/>
          <w:bCs/>
        </w:rPr>
        <w:t>[1]</w:t>
      </w:r>
      <w:r w:rsidRPr="00805D95">
        <w:t xml:space="preserve">. In the SR Research Screen Recorder software, perform a single-point drift check by selecting </w:t>
      </w:r>
      <w:r w:rsidRPr="00805D95">
        <w:rPr>
          <w:b/>
          <w:bCs/>
        </w:rPr>
        <w:t>Drift Correct</w:t>
      </w:r>
      <w:r w:rsidRPr="00805D95">
        <w:t xml:space="preserve"> </w:t>
      </w:r>
      <w:r w:rsidRPr="00805D95">
        <w:rPr>
          <w:b/>
          <w:bCs/>
        </w:rPr>
        <w:t>[2</w:t>
      </w:r>
      <w:r w:rsidR="00602034">
        <w:rPr>
          <w:b/>
          <w:bCs/>
        </w:rPr>
        <w:t>-TXT</w:t>
      </w:r>
      <w:r w:rsidRPr="00805D95">
        <w:rPr>
          <w:b/>
          <w:bCs/>
        </w:rPr>
        <w:t>]</w:t>
      </w:r>
      <w:r w:rsidRPr="00805D95">
        <w:t xml:space="preserve">. </w:t>
      </w:r>
    </w:p>
    <w:p w14:paraId="56600F5F" w14:textId="77777777" w:rsidR="001743A1" w:rsidRDefault="001743A1" w:rsidP="001743A1">
      <w:pPr>
        <w:pStyle w:val="ShotDescription"/>
        <w:numPr>
          <w:ilvl w:val="2"/>
          <w:numId w:val="3"/>
        </w:numPr>
        <w:rPr>
          <w:lang w:val="en-IN"/>
        </w:rPr>
      </w:pPr>
      <w:r w:rsidRPr="00602034">
        <w:rPr>
          <w:highlight w:val="yellow"/>
          <w:lang w:val="en-IN"/>
        </w:rPr>
        <w:t>SCREEN:</w:t>
      </w:r>
      <w:r w:rsidRPr="00805D95">
        <w:rPr>
          <w:lang w:val="en-IN"/>
        </w:rPr>
        <w:t xml:space="preserve"> Show the user clicking to stop the recording in the Screen Recorder program.</w:t>
      </w:r>
    </w:p>
    <w:p w14:paraId="3E3A90D8" w14:textId="5863B95D" w:rsidR="001743A1" w:rsidRDefault="001743A1" w:rsidP="001743A1">
      <w:pPr>
        <w:pStyle w:val="ShotDescription"/>
        <w:numPr>
          <w:ilvl w:val="2"/>
          <w:numId w:val="3"/>
        </w:numPr>
        <w:rPr>
          <w:lang w:val="en-IN"/>
        </w:rPr>
      </w:pPr>
      <w:r w:rsidRPr="00602034">
        <w:rPr>
          <w:highlight w:val="yellow"/>
          <w:lang w:val="en-IN"/>
        </w:rPr>
        <w:t>SCREEN:</w:t>
      </w:r>
      <w:r w:rsidRPr="00805D95">
        <w:rPr>
          <w:lang w:val="en-IN"/>
        </w:rPr>
        <w:t xml:space="preserve"> Show the drift-check process being initiated by selectin</w:t>
      </w:r>
      <w:r w:rsidRPr="000A5019">
        <w:rPr>
          <w:lang w:val="en-IN"/>
        </w:rPr>
        <w:t>g Drift Correct</w:t>
      </w:r>
      <w:r w:rsidRPr="00805D95">
        <w:rPr>
          <w:lang w:val="en-IN"/>
        </w:rPr>
        <w:t>, with the result displayed on screen.</w:t>
      </w:r>
      <w:r w:rsidR="00D27F48">
        <w:rPr>
          <w:lang w:val="en-IN"/>
        </w:rPr>
        <w:t xml:space="preserve"> </w:t>
      </w:r>
      <w:r w:rsidR="00D27F48" w:rsidRPr="00D27F48">
        <w:rPr>
          <w:b/>
          <w:bCs/>
          <w:lang w:val="en-IN"/>
        </w:rPr>
        <w:t xml:space="preserve">TXT: </w:t>
      </w:r>
      <w:r w:rsidR="00D27F48" w:rsidRPr="00D27F48">
        <w:rPr>
          <w:b/>
          <w:bCs/>
        </w:rPr>
        <w:t>If error ≥ 2.0°, repeat 9-pt calibration until avg. &lt; 1.0° &amp; max &lt; 2.0°</w:t>
      </w:r>
      <w:r w:rsidR="00D27F48">
        <w:rPr>
          <w:b/>
          <w:bCs/>
        </w:rPr>
        <w:br/>
      </w:r>
    </w:p>
    <w:p w14:paraId="38D9339B" w14:textId="5B4B73B3" w:rsidR="001743A1" w:rsidRPr="00805D95" w:rsidRDefault="001743A1" w:rsidP="001743A1">
      <w:pPr>
        <w:pStyle w:val="Narration"/>
        <w:numPr>
          <w:ilvl w:val="1"/>
          <w:numId w:val="3"/>
        </w:numPr>
      </w:pPr>
      <w:r w:rsidRPr="00805D95">
        <w:t xml:space="preserve">For Run 2, restart the eye-tracking recording session on the video camera computer </w:t>
      </w:r>
      <w:r w:rsidRPr="00805D95">
        <w:rPr>
          <w:b/>
          <w:bCs/>
        </w:rPr>
        <w:t>[1]</w:t>
      </w:r>
      <w:r w:rsidRPr="00805D95">
        <w:t>. On the stimulus</w:t>
      </w:r>
      <w:r w:rsidR="00602034">
        <w:t xml:space="preserve"> or </w:t>
      </w:r>
      <w:r w:rsidRPr="00805D95">
        <w:t xml:space="preserve">response computer, open the </w:t>
      </w:r>
      <w:r w:rsidRPr="00805D95">
        <w:rPr>
          <w:b/>
          <w:bCs/>
        </w:rPr>
        <w:t>TMT-Run2_</w:t>
      </w:r>
      <w:proofErr w:type="gramStart"/>
      <w:r w:rsidRPr="00805D95">
        <w:rPr>
          <w:b/>
          <w:bCs/>
        </w:rPr>
        <w:t>slow.ebs</w:t>
      </w:r>
      <w:proofErr w:type="gramEnd"/>
      <w:r w:rsidRPr="00805D95">
        <w:rPr>
          <w:b/>
          <w:bCs/>
        </w:rPr>
        <w:t>2</w:t>
      </w:r>
      <w:r w:rsidRPr="00805D95">
        <w:t xml:space="preserve"> E-Run script file </w:t>
      </w:r>
      <w:r w:rsidRPr="00805D95">
        <w:rPr>
          <w:b/>
          <w:bCs/>
        </w:rPr>
        <w:t>[2]</w:t>
      </w:r>
      <w:r w:rsidRPr="00805D95">
        <w:t xml:space="preserve">. Enter the same participant ID and session number used in Run 1. Repeat the task instructions </w:t>
      </w:r>
      <w:r w:rsidR="00602034" w:rsidRPr="00602034">
        <w:rPr>
          <w:b/>
          <w:bCs/>
        </w:rPr>
        <w:t>[</w:t>
      </w:r>
      <w:r w:rsidR="00602034">
        <w:rPr>
          <w:b/>
          <w:bCs/>
        </w:rPr>
        <w:t>3</w:t>
      </w:r>
      <w:r w:rsidR="00602034" w:rsidRPr="00602034">
        <w:rPr>
          <w:b/>
          <w:bCs/>
        </w:rPr>
        <w:t>]</w:t>
      </w:r>
      <w:r w:rsidRPr="00602034">
        <w:rPr>
          <w:b/>
          <w:bCs/>
        </w:rPr>
        <w:t>.</w:t>
      </w:r>
    </w:p>
    <w:p w14:paraId="7F9D8EA2" w14:textId="77777777" w:rsidR="001743A1" w:rsidRPr="000A5019" w:rsidRDefault="001743A1" w:rsidP="001743A1">
      <w:pPr>
        <w:pStyle w:val="ShotDescription"/>
        <w:numPr>
          <w:ilvl w:val="2"/>
          <w:numId w:val="3"/>
        </w:numPr>
        <w:rPr>
          <w:lang w:val="en-IN"/>
        </w:rPr>
      </w:pPr>
      <w:r w:rsidRPr="000A5019">
        <w:rPr>
          <w:highlight w:val="yellow"/>
          <w:lang w:val="en-IN"/>
        </w:rPr>
        <w:t>SCREEN</w:t>
      </w:r>
      <w:r w:rsidRPr="000A5019">
        <w:rPr>
          <w:lang w:val="en-IN"/>
        </w:rPr>
        <w:t>: Show the user restarting the eye-tracking session by selecting Start Recording in the Screen Recorder software.</w:t>
      </w:r>
    </w:p>
    <w:p w14:paraId="5A75C813" w14:textId="77777777" w:rsidR="001743A1" w:rsidRPr="000A5019" w:rsidRDefault="001743A1" w:rsidP="001743A1">
      <w:pPr>
        <w:pStyle w:val="ShotDescription"/>
        <w:numPr>
          <w:ilvl w:val="2"/>
          <w:numId w:val="3"/>
        </w:numPr>
        <w:rPr>
          <w:lang w:val="en-IN"/>
        </w:rPr>
      </w:pPr>
      <w:r w:rsidRPr="000A5019">
        <w:rPr>
          <w:highlight w:val="yellow"/>
          <w:lang w:val="en-IN"/>
        </w:rPr>
        <w:t>SCREEN</w:t>
      </w:r>
      <w:r w:rsidRPr="000A5019">
        <w:rPr>
          <w:lang w:val="en-IN"/>
        </w:rPr>
        <w:t>: Display the E-Run interface as TMT-Run2_</w:t>
      </w:r>
      <w:proofErr w:type="gramStart"/>
      <w:r w:rsidRPr="000A5019">
        <w:rPr>
          <w:lang w:val="en-IN"/>
        </w:rPr>
        <w:t>slow.ebs</w:t>
      </w:r>
      <w:proofErr w:type="gramEnd"/>
      <w:r w:rsidRPr="000A5019">
        <w:rPr>
          <w:lang w:val="en-IN"/>
        </w:rPr>
        <w:t>2 is opened.</w:t>
      </w:r>
    </w:p>
    <w:p w14:paraId="7389580B" w14:textId="77777777" w:rsidR="001743A1" w:rsidRPr="000A5019" w:rsidRDefault="001743A1" w:rsidP="001743A1">
      <w:pPr>
        <w:pStyle w:val="ShotDescription"/>
        <w:numPr>
          <w:ilvl w:val="2"/>
          <w:numId w:val="3"/>
        </w:numPr>
        <w:rPr>
          <w:lang w:val="en-IN"/>
        </w:rPr>
      </w:pPr>
      <w:r w:rsidRPr="000A5019">
        <w:rPr>
          <w:highlight w:val="yellow"/>
          <w:lang w:val="en-IN"/>
        </w:rPr>
        <w:t>SCREEN</w:t>
      </w:r>
      <w:r w:rsidRPr="000A5019">
        <w:rPr>
          <w:lang w:val="en-IN"/>
        </w:rPr>
        <w:t>: Show the participant ID and session number being re-entered into the software.</w:t>
      </w:r>
    </w:p>
    <w:p w14:paraId="22A4E9D4" w14:textId="4078C6C2" w:rsidR="001743A1" w:rsidRPr="00805D95" w:rsidRDefault="000A5019" w:rsidP="001743A1">
      <w:pPr>
        <w:pStyle w:val="Narration"/>
        <w:numPr>
          <w:ilvl w:val="1"/>
          <w:numId w:val="3"/>
        </w:numPr>
      </w:pPr>
      <w:r>
        <w:t>Once</w:t>
      </w:r>
      <w:r w:rsidR="001743A1" w:rsidRPr="00805D95">
        <w:t xml:space="preserve"> the experiment concludes, perform one final eye-tracking validation to confirm calibration accuracy </w:t>
      </w:r>
      <w:r w:rsidR="001743A1" w:rsidRPr="00805D95">
        <w:rPr>
          <w:b/>
          <w:bCs/>
        </w:rPr>
        <w:t>[1]</w:t>
      </w:r>
      <w:r w:rsidR="001743A1" w:rsidRPr="00805D95">
        <w:t xml:space="preserve">. Then, click </w:t>
      </w:r>
      <w:r w:rsidR="001743A1" w:rsidRPr="00805D95">
        <w:rPr>
          <w:b/>
          <w:bCs/>
        </w:rPr>
        <w:t xml:space="preserve">File </w:t>
      </w:r>
      <w:r w:rsidR="002E1A0B" w:rsidRPr="002E1A0B">
        <w:t>followed by</w:t>
      </w:r>
      <w:r w:rsidR="001743A1" w:rsidRPr="00805D95">
        <w:rPr>
          <w:b/>
          <w:bCs/>
        </w:rPr>
        <w:t xml:space="preserve"> Close</w:t>
      </w:r>
      <w:r w:rsidR="001743A1" w:rsidRPr="00805D95">
        <w:t xml:space="preserve"> on the eye-tracking software to finalize and export the data </w:t>
      </w:r>
      <w:r w:rsidR="001743A1" w:rsidRPr="00805D95">
        <w:rPr>
          <w:b/>
          <w:bCs/>
        </w:rPr>
        <w:t>[2]</w:t>
      </w:r>
      <w:r w:rsidR="001743A1" w:rsidRPr="00805D95">
        <w:t xml:space="preserve">. Remove the participant from the magnet bore and </w:t>
      </w:r>
      <w:r w:rsidR="001743A1" w:rsidRPr="00805D95">
        <w:lastRenderedPageBreak/>
        <w:t xml:space="preserve">begin </w:t>
      </w:r>
      <w:r w:rsidR="002E1A0B">
        <w:t xml:space="preserve">equipment </w:t>
      </w:r>
      <w:r w:rsidR="000D222A">
        <w:t>take-down</w:t>
      </w:r>
      <w:r w:rsidR="001743A1" w:rsidRPr="00805D95">
        <w:t xml:space="preserve"> </w:t>
      </w:r>
      <w:r w:rsidR="001743A1" w:rsidRPr="00805D95">
        <w:rPr>
          <w:b/>
          <w:bCs/>
        </w:rPr>
        <w:t>[3]</w:t>
      </w:r>
      <w:r w:rsidR="001743A1" w:rsidRPr="00805D95">
        <w:t>.</w:t>
      </w:r>
      <w:r w:rsidR="00D27F48">
        <w:t xml:space="preserve"> </w:t>
      </w:r>
      <w:r w:rsidR="000D222A">
        <w:t>At last, s</w:t>
      </w:r>
      <w:r w:rsidR="00D27F48">
        <w:t xml:space="preserve">hut off all computers and </w:t>
      </w:r>
      <w:r w:rsidR="002E1A0B">
        <w:t xml:space="preserve">equipment </w:t>
      </w:r>
      <w:r w:rsidR="002E1A0B" w:rsidRPr="002E1A0B">
        <w:rPr>
          <w:b/>
          <w:bCs/>
        </w:rPr>
        <w:t>[4]</w:t>
      </w:r>
      <w:r w:rsidR="00D27F48" w:rsidRPr="002E1A0B">
        <w:rPr>
          <w:b/>
          <w:bCs/>
        </w:rPr>
        <w:t>.</w:t>
      </w:r>
    </w:p>
    <w:p w14:paraId="2BAB402F" w14:textId="45B687C8" w:rsidR="001743A1" w:rsidRDefault="001743A1" w:rsidP="001743A1">
      <w:pPr>
        <w:pStyle w:val="ShotDescription"/>
        <w:numPr>
          <w:ilvl w:val="2"/>
          <w:numId w:val="3"/>
        </w:numPr>
        <w:rPr>
          <w:lang w:val="en-IN"/>
        </w:rPr>
      </w:pPr>
      <w:r w:rsidRPr="002E1A0B">
        <w:rPr>
          <w:highlight w:val="yellow"/>
          <w:lang w:val="en-IN"/>
        </w:rPr>
        <w:t>SCREEN:</w:t>
      </w:r>
      <w:r w:rsidRPr="00805D95">
        <w:rPr>
          <w:lang w:val="en-IN"/>
        </w:rPr>
        <w:t xml:space="preserve"> Show the </w:t>
      </w:r>
      <w:proofErr w:type="spellStart"/>
      <w:r w:rsidRPr="00805D95">
        <w:rPr>
          <w:lang w:val="en-IN"/>
        </w:rPr>
        <w:t>the</w:t>
      </w:r>
      <w:proofErr w:type="spellEnd"/>
      <w:r w:rsidRPr="00805D95">
        <w:rPr>
          <w:lang w:val="en-IN"/>
        </w:rPr>
        <w:t xml:space="preserve"> final calibration check.</w:t>
      </w:r>
    </w:p>
    <w:p w14:paraId="63CA2091" w14:textId="77777777" w:rsidR="001743A1" w:rsidRDefault="001743A1" w:rsidP="001743A1">
      <w:pPr>
        <w:pStyle w:val="ShotDescription"/>
        <w:numPr>
          <w:ilvl w:val="2"/>
          <w:numId w:val="3"/>
        </w:numPr>
        <w:rPr>
          <w:lang w:val="en-IN"/>
        </w:rPr>
      </w:pPr>
      <w:r w:rsidRPr="002E1A0B">
        <w:rPr>
          <w:highlight w:val="yellow"/>
          <w:lang w:val="en-IN"/>
        </w:rPr>
        <w:t>SCREEN:</w:t>
      </w:r>
      <w:r w:rsidRPr="00805D95">
        <w:rPr>
          <w:lang w:val="en-IN"/>
        </w:rPr>
        <w:t xml:space="preserve"> </w:t>
      </w:r>
      <w:r w:rsidRPr="002E1A0B">
        <w:rPr>
          <w:lang w:val="en-IN"/>
        </w:rPr>
        <w:t>Display the software interface as the user selects File &gt; Close, triggering data export.</w:t>
      </w:r>
    </w:p>
    <w:p w14:paraId="14DA9B8F" w14:textId="77777777" w:rsidR="002E1A0B" w:rsidRDefault="001743A1" w:rsidP="001743A1">
      <w:pPr>
        <w:pStyle w:val="ShotDescription"/>
        <w:numPr>
          <w:ilvl w:val="2"/>
          <w:numId w:val="3"/>
        </w:numPr>
        <w:rPr>
          <w:lang w:val="en-IN"/>
        </w:rPr>
      </w:pPr>
      <w:r w:rsidRPr="00805D95">
        <w:rPr>
          <w:lang w:val="en-IN"/>
        </w:rPr>
        <w:t xml:space="preserve">WIDE: Talent carefully guiding the participant out of the magnet </w:t>
      </w:r>
    </w:p>
    <w:p w14:paraId="5C503E2E" w14:textId="58469A36" w:rsidR="001743A1" w:rsidRDefault="002E1A0B" w:rsidP="001743A1">
      <w:pPr>
        <w:pStyle w:val="ShotDescription"/>
        <w:numPr>
          <w:ilvl w:val="2"/>
          <w:numId w:val="3"/>
        </w:numPr>
        <w:rPr>
          <w:lang w:val="en-IN"/>
        </w:rPr>
      </w:pPr>
      <w:r>
        <w:rPr>
          <w:lang w:val="en-IN"/>
        </w:rPr>
        <w:t xml:space="preserve">Talent </w:t>
      </w:r>
      <w:r w:rsidR="001743A1" w:rsidRPr="00805D95">
        <w:rPr>
          <w:lang w:val="en-IN"/>
        </w:rPr>
        <w:t>remov</w:t>
      </w:r>
      <w:r>
        <w:rPr>
          <w:lang w:val="en-IN"/>
        </w:rPr>
        <w:t>ing</w:t>
      </w:r>
      <w:r w:rsidR="001743A1" w:rsidRPr="00805D95">
        <w:rPr>
          <w:lang w:val="en-IN"/>
        </w:rPr>
        <w:t xml:space="preserve"> the tablet system and related equipment.</w:t>
      </w:r>
    </w:p>
    <w:p w14:paraId="61D79A3A" w14:textId="3125648B" w:rsidR="002E1A0B" w:rsidRPr="00805D95" w:rsidRDefault="002E1A0B" w:rsidP="001743A1">
      <w:pPr>
        <w:pStyle w:val="ShotDescription"/>
        <w:numPr>
          <w:ilvl w:val="2"/>
          <w:numId w:val="3"/>
        </w:numPr>
        <w:rPr>
          <w:lang w:val="en-IN"/>
        </w:rPr>
      </w:pPr>
      <w:r>
        <w:rPr>
          <w:lang w:val="en-IN"/>
        </w:rPr>
        <w:t>Talent shutting off the computer</w:t>
      </w:r>
      <w:r w:rsidR="007672E8">
        <w:rPr>
          <w:lang w:val="en-IN"/>
        </w:rPr>
        <w:t xml:space="preserve"> and equipment</w:t>
      </w:r>
    </w:p>
    <w:p w14:paraId="0D6E4CF2" w14:textId="77777777" w:rsidR="001743A1" w:rsidRPr="00805D95" w:rsidRDefault="001743A1" w:rsidP="001743A1"/>
    <w:p w14:paraId="09689C4F" w14:textId="287698BC"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2B8538D"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600628">
        <w:rPr>
          <w:rFonts w:eastAsia="Times New Roman" w:cstheme="minorHAnsi"/>
          <w:bCs/>
        </w:rPr>
        <w:t>201</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3FAE7B4" w14:textId="2D3A2DF5" w:rsidR="0050212D" w:rsidRDefault="0050212D" w:rsidP="002E1A0B">
      <w:pPr>
        <w:pStyle w:val="Narration"/>
        <w:numPr>
          <w:ilvl w:val="1"/>
          <w:numId w:val="3"/>
        </w:numPr>
      </w:pPr>
      <w:r w:rsidRPr="00537B1C">
        <w:t>During the initial seconds of both TMT-A and TMT-B, the participant’s gaze searched for targets before initiating stylus movement</w:t>
      </w:r>
      <w:r w:rsidR="002E1A0B">
        <w:t xml:space="preserve"> </w:t>
      </w:r>
      <w:r w:rsidR="002E1A0B" w:rsidRPr="002E1A0B">
        <w:rPr>
          <w:b/>
          <w:bCs/>
        </w:rPr>
        <w:t>[1]</w:t>
      </w:r>
      <w:r w:rsidRPr="002E1A0B">
        <w:rPr>
          <w:b/>
          <w:bCs/>
        </w:rPr>
        <w:t>.</w:t>
      </w:r>
      <w:r w:rsidR="002E1A0B">
        <w:rPr>
          <w:b/>
          <w:bCs/>
        </w:rPr>
        <w:t xml:space="preserve"> </w:t>
      </w:r>
      <w:r w:rsidR="002E1A0B" w:rsidRPr="00537B1C">
        <w:t xml:space="preserve">Across all time intervals shown, gaze consistently preceded the stylus linking motion in both TMT-A and TMT-B </w:t>
      </w:r>
      <w:r w:rsidR="002E1A0B" w:rsidRPr="002E1A0B">
        <w:rPr>
          <w:b/>
          <w:bCs/>
        </w:rPr>
        <w:t>[2].</w:t>
      </w:r>
    </w:p>
    <w:p w14:paraId="5B97D1A2" w14:textId="48F12004" w:rsidR="0050212D" w:rsidRPr="00FB3C16" w:rsidRDefault="0050212D" w:rsidP="0050212D">
      <w:pPr>
        <w:pStyle w:val="ShotDescription"/>
        <w:numPr>
          <w:ilvl w:val="2"/>
          <w:numId w:val="3"/>
        </w:numPr>
        <w:rPr>
          <w:lang w:val="en-IN"/>
        </w:rPr>
      </w:pPr>
      <w:r w:rsidRPr="00FB3C16">
        <w:rPr>
          <w:lang w:val="en-IN"/>
        </w:rPr>
        <w:t>LAB MEDIA: Figure 7C</w:t>
      </w:r>
      <w:r w:rsidR="002E1A0B" w:rsidRPr="00FB3C16">
        <w:rPr>
          <w:lang w:val="en-IN"/>
        </w:rPr>
        <w:t xml:space="preserve"> and D</w:t>
      </w:r>
      <w:r w:rsidRPr="00FB3C16">
        <w:rPr>
          <w:lang w:val="en-IN"/>
        </w:rPr>
        <w:t xml:space="preserve">. </w:t>
      </w:r>
      <w:r w:rsidRPr="00FB3C16">
        <w:rPr>
          <w:i/>
          <w:iCs/>
          <w:color w:val="0070C0"/>
          <w:lang w:val="en-IN"/>
        </w:rPr>
        <w:t>Video editor: Highlight the red gaze path in the first panel (0s - 2.5s) before any blue lines appear</w:t>
      </w:r>
      <w:r w:rsidRPr="00FB3C16">
        <w:rPr>
          <w:lang w:val="en-IN"/>
        </w:rPr>
        <w:t>.</w:t>
      </w:r>
    </w:p>
    <w:p w14:paraId="11982F46" w14:textId="6F4F764E" w:rsidR="0050212D" w:rsidRDefault="002E1A0B" w:rsidP="0050212D">
      <w:pPr>
        <w:pStyle w:val="ShotDescription"/>
        <w:numPr>
          <w:ilvl w:val="2"/>
          <w:numId w:val="3"/>
        </w:numPr>
        <w:rPr>
          <w:lang w:val="en-IN"/>
        </w:rPr>
      </w:pPr>
      <w:r w:rsidRPr="00FB3C16">
        <w:rPr>
          <w:lang w:val="en-IN"/>
        </w:rPr>
        <w:t xml:space="preserve"> </w:t>
      </w:r>
      <w:r w:rsidR="0050212D" w:rsidRPr="00FB3C16">
        <w:rPr>
          <w:lang w:val="en-IN"/>
        </w:rPr>
        <w:t>LAB MEDIA: Figure 7C</w:t>
      </w:r>
      <w:r w:rsidRPr="00FB3C16">
        <w:rPr>
          <w:lang w:val="en-IN"/>
        </w:rPr>
        <w:t xml:space="preserve"> and D</w:t>
      </w:r>
      <w:r w:rsidR="0050212D" w:rsidRPr="00FB3C16">
        <w:rPr>
          <w:lang w:val="en-IN"/>
        </w:rPr>
        <w:t>.</w:t>
      </w:r>
      <w:r w:rsidR="0050212D" w:rsidRPr="00537B1C">
        <w:rPr>
          <w:lang w:val="en-IN"/>
        </w:rPr>
        <w:t xml:space="preserve"> </w:t>
      </w:r>
      <w:r w:rsidR="0050212D" w:rsidRPr="002E1A0B">
        <w:rPr>
          <w:i/>
          <w:iCs/>
          <w:color w:val="0070C0"/>
          <w:lang w:val="en-IN"/>
        </w:rPr>
        <w:t xml:space="preserve">Video editor: In each of the </w:t>
      </w:r>
      <w:proofErr w:type="gramStart"/>
      <w:r w:rsidR="0050212D" w:rsidRPr="002E1A0B">
        <w:rPr>
          <w:i/>
          <w:iCs/>
          <w:color w:val="0070C0"/>
          <w:lang w:val="en-IN"/>
        </w:rPr>
        <w:t>four time</w:t>
      </w:r>
      <w:proofErr w:type="gramEnd"/>
      <w:r w:rsidR="0050212D" w:rsidRPr="002E1A0B">
        <w:rPr>
          <w:i/>
          <w:iCs/>
          <w:color w:val="0070C0"/>
          <w:lang w:val="en-IN"/>
        </w:rPr>
        <w:t xml:space="preserve"> segments, highlight the red path leading slightly ahead of the blue line.</w:t>
      </w:r>
    </w:p>
    <w:p w14:paraId="1F1CF644" w14:textId="1DE4306F" w:rsidR="0050212D" w:rsidRPr="00FB3C16" w:rsidRDefault="0050212D" w:rsidP="00FB3C16">
      <w:pPr>
        <w:pStyle w:val="Narration"/>
        <w:numPr>
          <w:ilvl w:val="1"/>
          <w:numId w:val="3"/>
        </w:numPr>
        <w:rPr>
          <w:b/>
          <w:bCs/>
        </w:rPr>
      </w:pPr>
      <w:r w:rsidRPr="00537B1C">
        <w:t xml:space="preserve">Completion time trended longer for TMT-B than for TMT-A </w:t>
      </w:r>
      <w:r w:rsidRPr="00FB3C16">
        <w:rPr>
          <w:b/>
          <w:bCs/>
        </w:rPr>
        <w:t>[1].</w:t>
      </w:r>
      <w:r w:rsidR="00FB3C16">
        <w:t xml:space="preserve"> </w:t>
      </w:r>
      <w:r w:rsidR="00FB3C16" w:rsidRPr="00537B1C">
        <w:t xml:space="preserve">Across all time intervals shown, gaze consistently preceded the stylus linking motion in both TMT-A and TMT-B </w:t>
      </w:r>
      <w:r w:rsidR="00FB3C16" w:rsidRPr="002E1A0B">
        <w:rPr>
          <w:b/>
          <w:bCs/>
        </w:rPr>
        <w:t>[2].</w:t>
      </w:r>
      <w:r w:rsidR="00FB3C16">
        <w:rPr>
          <w:b/>
          <w:bCs/>
        </w:rPr>
        <w:t xml:space="preserve"> </w:t>
      </w:r>
      <w:r w:rsidR="00FB3C16" w:rsidRPr="00537B1C">
        <w:t xml:space="preserve">Stylus pause latency showed a trend of being higher for TMT-B than for TMT-A </w:t>
      </w:r>
      <w:r w:rsidR="00FB3C16" w:rsidRPr="00FB3C16">
        <w:rPr>
          <w:b/>
          <w:bCs/>
        </w:rPr>
        <w:t>[</w:t>
      </w:r>
      <w:r w:rsidR="00FB3C16">
        <w:rPr>
          <w:b/>
          <w:bCs/>
        </w:rPr>
        <w:t>3</w:t>
      </w:r>
      <w:r w:rsidR="00FB3C16" w:rsidRPr="00FB3C16">
        <w:rPr>
          <w:b/>
          <w:bCs/>
        </w:rPr>
        <w:t>].</w:t>
      </w:r>
    </w:p>
    <w:p w14:paraId="35205DE7" w14:textId="3C7E6909" w:rsidR="0050212D" w:rsidRPr="00FB3C16" w:rsidRDefault="0050212D" w:rsidP="0050212D">
      <w:pPr>
        <w:pStyle w:val="ShotDescription"/>
        <w:numPr>
          <w:ilvl w:val="2"/>
          <w:numId w:val="3"/>
        </w:numPr>
        <w:rPr>
          <w:lang w:val="en-IN"/>
        </w:rPr>
      </w:pPr>
      <w:r w:rsidRPr="00FB3C16">
        <w:rPr>
          <w:lang w:val="en-IN"/>
        </w:rPr>
        <w:t xml:space="preserve">LAB MEDIA: Table 1. </w:t>
      </w:r>
      <w:r w:rsidRPr="00FB3C16">
        <w:rPr>
          <w:i/>
          <w:iCs/>
          <w:color w:val="0070C0"/>
          <w:lang w:val="en-IN"/>
        </w:rPr>
        <w:t>Video editor: Highlight the row “Completion time” and compare the values for TMT-</w:t>
      </w:r>
      <w:proofErr w:type="gramStart"/>
      <w:r w:rsidRPr="00FB3C16">
        <w:rPr>
          <w:i/>
          <w:iCs/>
          <w:color w:val="0070C0"/>
          <w:lang w:val="en-IN"/>
        </w:rPr>
        <w:t>A  and</w:t>
      </w:r>
      <w:proofErr w:type="gramEnd"/>
      <w:r w:rsidRPr="00FB3C16">
        <w:rPr>
          <w:i/>
          <w:iCs/>
          <w:color w:val="0070C0"/>
          <w:lang w:val="en-IN"/>
        </w:rPr>
        <w:t xml:space="preserve"> TMT-B</w:t>
      </w:r>
      <w:r w:rsidR="00FB3C16" w:rsidRPr="00FB3C16">
        <w:rPr>
          <w:i/>
          <w:iCs/>
          <w:color w:val="0070C0"/>
          <w:lang w:val="en-IN"/>
        </w:rPr>
        <w:t>.</w:t>
      </w:r>
    </w:p>
    <w:p w14:paraId="051B848A" w14:textId="478DD454" w:rsidR="0050212D" w:rsidRPr="00537B1C" w:rsidRDefault="0050212D" w:rsidP="0050212D">
      <w:pPr>
        <w:pStyle w:val="ShotDescription"/>
        <w:numPr>
          <w:ilvl w:val="2"/>
          <w:numId w:val="3"/>
        </w:numPr>
        <w:rPr>
          <w:lang w:val="en-IN"/>
        </w:rPr>
      </w:pPr>
      <w:r w:rsidRPr="00FB3C16">
        <w:rPr>
          <w:lang w:val="en-IN"/>
        </w:rPr>
        <w:t>LAB MEDIA: Table 1.</w:t>
      </w:r>
      <w:r w:rsidRPr="00537B1C">
        <w:rPr>
          <w:lang w:val="en-IN"/>
        </w:rPr>
        <w:t xml:space="preserve"> </w:t>
      </w:r>
      <w:r w:rsidRPr="00FB3C16">
        <w:rPr>
          <w:i/>
          <w:iCs/>
          <w:color w:val="0070C0"/>
          <w:lang w:val="en-IN"/>
        </w:rPr>
        <w:t>Video editor: Highlight the row “Speed” and show the similar values for TMT-A and TMT-B.</w:t>
      </w:r>
    </w:p>
    <w:p w14:paraId="3B821EC8" w14:textId="4266E858" w:rsidR="0050212D" w:rsidRPr="00537B1C" w:rsidRDefault="0050212D" w:rsidP="0050212D">
      <w:pPr>
        <w:pStyle w:val="ShotDescription"/>
        <w:numPr>
          <w:ilvl w:val="2"/>
          <w:numId w:val="3"/>
        </w:numPr>
        <w:rPr>
          <w:lang w:val="en-IN"/>
        </w:rPr>
      </w:pPr>
      <w:r w:rsidRPr="00FB3C16">
        <w:rPr>
          <w:lang w:val="en-IN"/>
        </w:rPr>
        <w:t>LAB MEDIA: Table 1</w:t>
      </w:r>
      <w:r w:rsidRPr="00537B1C">
        <w:rPr>
          <w:b/>
          <w:bCs/>
          <w:lang w:val="en-IN"/>
        </w:rPr>
        <w:t>.</w:t>
      </w:r>
      <w:r w:rsidRPr="00537B1C">
        <w:rPr>
          <w:lang w:val="en-IN"/>
        </w:rPr>
        <w:t xml:space="preserve"> </w:t>
      </w:r>
      <w:r w:rsidRPr="00FB3C16">
        <w:rPr>
          <w:i/>
          <w:iCs/>
          <w:color w:val="0070C0"/>
          <w:lang w:val="en-IN"/>
        </w:rPr>
        <w:t>Video editor: Highlight the row “SPL” and show the higher average value for TMT-B compared to TMT-A.</w:t>
      </w:r>
    </w:p>
    <w:p w14:paraId="09E3B4FA" w14:textId="60491F23" w:rsidR="0050212D" w:rsidRDefault="0050212D" w:rsidP="0050212D">
      <w:pPr>
        <w:pStyle w:val="Narration"/>
        <w:numPr>
          <w:ilvl w:val="1"/>
          <w:numId w:val="3"/>
        </w:numPr>
      </w:pPr>
      <w:r w:rsidRPr="00537B1C">
        <w:t>No significant differences were found between TMT-A and TMT-B in linking period durations</w:t>
      </w:r>
      <w:r w:rsidRPr="00FB3C16">
        <w:rPr>
          <w:b/>
          <w:bCs/>
        </w:rPr>
        <w:t>,</w:t>
      </w:r>
      <w:r w:rsidRPr="00537B1C">
        <w:t xml:space="preserve"> non-linking period durations, total distance, extra distance travelled, or distance per link</w:t>
      </w:r>
      <w:r w:rsidR="00600628">
        <w:t xml:space="preserve"> </w:t>
      </w:r>
      <w:r w:rsidR="00600628" w:rsidRPr="00600628">
        <w:rPr>
          <w:b/>
          <w:bCs/>
        </w:rPr>
        <w:t>[1]</w:t>
      </w:r>
      <w:r w:rsidRPr="00600628">
        <w:rPr>
          <w:b/>
          <w:bCs/>
        </w:rPr>
        <w:t>.</w:t>
      </w:r>
    </w:p>
    <w:p w14:paraId="7FA297E2" w14:textId="77777777" w:rsidR="0050212D" w:rsidRPr="00537B1C" w:rsidRDefault="0050212D" w:rsidP="0050212D">
      <w:pPr>
        <w:pStyle w:val="ShotDescription"/>
        <w:numPr>
          <w:ilvl w:val="2"/>
          <w:numId w:val="3"/>
        </w:numPr>
        <w:rPr>
          <w:lang w:val="en-IN"/>
        </w:rPr>
      </w:pPr>
      <w:r w:rsidRPr="00FB3C16">
        <w:rPr>
          <w:lang w:val="en-IN"/>
        </w:rPr>
        <w:t>LAB MEDIA: Table 1</w:t>
      </w:r>
      <w:r w:rsidRPr="00537B1C">
        <w:rPr>
          <w:b/>
          <w:bCs/>
          <w:lang w:val="en-IN"/>
        </w:rPr>
        <w:t>.</w:t>
      </w:r>
      <w:r w:rsidRPr="00537B1C">
        <w:rPr>
          <w:lang w:val="en-IN"/>
        </w:rPr>
        <w:t xml:space="preserve"> </w:t>
      </w:r>
      <w:r w:rsidRPr="00FB3C16">
        <w:rPr>
          <w:i/>
          <w:iCs/>
          <w:color w:val="0070C0"/>
          <w:lang w:val="en-IN"/>
        </w:rPr>
        <w:t>Video editor: Highlight the rows “Linking period”, “</w:t>
      </w:r>
      <w:proofErr w:type="gramStart"/>
      <w:r w:rsidRPr="00FB3C16">
        <w:rPr>
          <w:i/>
          <w:iCs/>
          <w:color w:val="0070C0"/>
          <w:lang w:val="en-IN"/>
        </w:rPr>
        <w:t>Non-linking</w:t>
      </w:r>
      <w:proofErr w:type="gramEnd"/>
      <w:r w:rsidRPr="00FB3C16">
        <w:rPr>
          <w:i/>
          <w:iCs/>
          <w:color w:val="0070C0"/>
          <w:lang w:val="en-IN"/>
        </w:rPr>
        <w:t xml:space="preserve"> period”, “D”, “EDT”, and “DPL”, showing similar values for both TMT-A and TMT-B.</w:t>
      </w:r>
    </w:p>
    <w:p w14:paraId="1BA9BABB" w14:textId="43B0309E" w:rsidR="0050212D" w:rsidRDefault="0050212D" w:rsidP="00FB3C16">
      <w:pPr>
        <w:pStyle w:val="Narration"/>
        <w:numPr>
          <w:ilvl w:val="1"/>
          <w:numId w:val="3"/>
        </w:numPr>
      </w:pPr>
      <w:r w:rsidRPr="00537B1C">
        <w:t xml:space="preserve">Stylus force trended slightly higher during TMT-B compared to TMT-A </w:t>
      </w:r>
      <w:r w:rsidRPr="00FB3C16">
        <w:rPr>
          <w:b/>
          <w:bCs/>
        </w:rPr>
        <w:t>[1]</w:t>
      </w:r>
      <w:r w:rsidR="00600628">
        <w:rPr>
          <w:b/>
          <w:bCs/>
        </w:rPr>
        <w:t xml:space="preserve">, </w:t>
      </w:r>
      <w:r w:rsidR="00600628" w:rsidRPr="00600628">
        <w:t>and</w:t>
      </w:r>
      <w:r w:rsidR="00600628">
        <w:rPr>
          <w:b/>
          <w:bCs/>
        </w:rPr>
        <w:t xml:space="preserve"> </w:t>
      </w:r>
      <w:r w:rsidR="00600628">
        <w:t>b</w:t>
      </w:r>
      <w:r w:rsidR="00FB3C16" w:rsidRPr="00537B1C">
        <w:t xml:space="preserve">link count per trial was significantly greater during TMT-B </w:t>
      </w:r>
      <w:r w:rsidR="00FB3C16" w:rsidRPr="00FB3C16">
        <w:rPr>
          <w:b/>
          <w:bCs/>
        </w:rPr>
        <w:t>[2].</w:t>
      </w:r>
    </w:p>
    <w:p w14:paraId="596D54B3" w14:textId="5CA6E892" w:rsidR="0050212D" w:rsidRPr="00FB3C16" w:rsidRDefault="0050212D" w:rsidP="0050212D">
      <w:pPr>
        <w:pStyle w:val="ShotDescription"/>
        <w:numPr>
          <w:ilvl w:val="2"/>
          <w:numId w:val="3"/>
        </w:numPr>
        <w:rPr>
          <w:i/>
          <w:iCs/>
          <w:color w:val="0070C0"/>
          <w:lang w:val="en-IN"/>
        </w:rPr>
      </w:pPr>
      <w:r w:rsidRPr="00FB3C16">
        <w:rPr>
          <w:lang w:val="en-IN"/>
        </w:rPr>
        <w:t xml:space="preserve">LAB MEDIA: Table 1. </w:t>
      </w:r>
      <w:r w:rsidRPr="00FB3C16">
        <w:rPr>
          <w:i/>
          <w:iCs/>
          <w:color w:val="0070C0"/>
          <w:lang w:val="en-IN"/>
        </w:rPr>
        <w:t xml:space="preserve">Video editor: Highlight the row “Stylus Force” and show the </w:t>
      </w:r>
      <w:r w:rsidRPr="00FB3C16">
        <w:rPr>
          <w:i/>
          <w:iCs/>
          <w:color w:val="0070C0"/>
          <w:lang w:val="en-IN"/>
        </w:rPr>
        <w:lastRenderedPageBreak/>
        <w:t>higher value for TMT-B compared to TMT-A.</w:t>
      </w:r>
    </w:p>
    <w:p w14:paraId="77C391C1" w14:textId="128D126A" w:rsidR="0050212D" w:rsidRPr="00537B1C" w:rsidRDefault="0050212D" w:rsidP="0050212D">
      <w:pPr>
        <w:pStyle w:val="ShotDescription"/>
        <w:numPr>
          <w:ilvl w:val="2"/>
          <w:numId w:val="3"/>
        </w:numPr>
        <w:rPr>
          <w:lang w:val="en-IN"/>
        </w:rPr>
      </w:pPr>
      <w:r w:rsidRPr="00FB3C16">
        <w:rPr>
          <w:lang w:val="en-IN"/>
        </w:rPr>
        <w:t>LAB MEDIA: Table 1</w:t>
      </w:r>
      <w:r w:rsidRPr="00FB3C16">
        <w:rPr>
          <w:i/>
          <w:iCs/>
          <w:color w:val="0070C0"/>
          <w:lang w:val="en-IN"/>
        </w:rPr>
        <w:t>. Video editor: Highlight the row “Blink Count” and emphasize the difference between TMT-B and TMT-A.</w:t>
      </w:r>
    </w:p>
    <w:p w14:paraId="24BB95CC" w14:textId="0FFA6B3F" w:rsidR="0050212D" w:rsidRDefault="0050212D" w:rsidP="00FB3C16">
      <w:pPr>
        <w:pStyle w:val="Narration"/>
        <w:numPr>
          <w:ilvl w:val="1"/>
          <w:numId w:val="3"/>
        </w:numPr>
      </w:pPr>
      <w:r w:rsidRPr="00537B1C">
        <w:t xml:space="preserve">Blink rate remained significantly higher in TMT-B even after accounting for completion time differences </w:t>
      </w:r>
      <w:r w:rsidRPr="00FB3C16">
        <w:rPr>
          <w:b/>
          <w:bCs/>
        </w:rPr>
        <w:t>[1].</w:t>
      </w:r>
      <w:r w:rsidR="00FB3C16">
        <w:rPr>
          <w:b/>
          <w:bCs/>
        </w:rPr>
        <w:t xml:space="preserve"> </w:t>
      </w:r>
      <w:r w:rsidR="00FB3C16" w:rsidRPr="00537B1C">
        <w:t xml:space="preserve">The percentage of time spent in fixation was significantly lower during TMT-B than </w:t>
      </w:r>
      <w:r w:rsidR="00600628">
        <w:t xml:space="preserve">during </w:t>
      </w:r>
      <w:r w:rsidR="00FB3C16" w:rsidRPr="00537B1C">
        <w:t xml:space="preserve">TMT-A </w:t>
      </w:r>
      <w:r w:rsidR="00FB3C16" w:rsidRPr="00FB3C16">
        <w:rPr>
          <w:b/>
          <w:bCs/>
        </w:rPr>
        <w:t>[2].</w:t>
      </w:r>
    </w:p>
    <w:p w14:paraId="4B6E702D" w14:textId="271FB2FE" w:rsidR="0050212D" w:rsidRPr="00600628" w:rsidRDefault="0050212D" w:rsidP="0050212D">
      <w:pPr>
        <w:pStyle w:val="ShotDescription"/>
        <w:numPr>
          <w:ilvl w:val="2"/>
          <w:numId w:val="3"/>
        </w:numPr>
        <w:rPr>
          <w:lang w:val="en-IN"/>
        </w:rPr>
      </w:pPr>
      <w:r w:rsidRPr="00600628">
        <w:rPr>
          <w:lang w:val="en-IN"/>
        </w:rPr>
        <w:t xml:space="preserve">LAB MEDIA: Table 1. </w:t>
      </w:r>
      <w:r w:rsidRPr="00600628">
        <w:rPr>
          <w:i/>
          <w:iCs/>
          <w:color w:val="0070C0"/>
          <w:lang w:val="en-IN"/>
        </w:rPr>
        <w:t>Video editor: Highlight the row “Blink Rate” and show the value for TMT-B compared to TMT-A.</w:t>
      </w:r>
    </w:p>
    <w:p w14:paraId="2C5EC8A7" w14:textId="72C76975" w:rsidR="0050212D" w:rsidRPr="00FB3C16" w:rsidRDefault="0050212D" w:rsidP="0050212D">
      <w:pPr>
        <w:pStyle w:val="ShotDescription"/>
        <w:numPr>
          <w:ilvl w:val="2"/>
          <w:numId w:val="3"/>
        </w:numPr>
        <w:rPr>
          <w:i/>
          <w:iCs/>
          <w:color w:val="0070C0"/>
          <w:lang w:val="en-IN"/>
        </w:rPr>
      </w:pPr>
      <w:r w:rsidRPr="00600628">
        <w:rPr>
          <w:lang w:val="en-IN"/>
        </w:rPr>
        <w:t>LAB MEDIA: Table 1.</w:t>
      </w:r>
      <w:r w:rsidRPr="00537B1C">
        <w:rPr>
          <w:lang w:val="en-IN"/>
        </w:rPr>
        <w:t xml:space="preserve"> </w:t>
      </w:r>
      <w:r w:rsidRPr="00FB3C16">
        <w:rPr>
          <w:i/>
          <w:iCs/>
          <w:color w:val="0070C0"/>
          <w:lang w:val="en-IN"/>
        </w:rPr>
        <w:t>Video editor: Highlight the row “Fixation %” and compare the lower value for TMT-B with TMT-A.</w:t>
      </w:r>
    </w:p>
    <w:p w14:paraId="4B44867C" w14:textId="6042EA78" w:rsidR="0050212D" w:rsidRPr="00C90B84" w:rsidRDefault="0050212D" w:rsidP="00FB3C16">
      <w:pPr>
        <w:pStyle w:val="Narration"/>
        <w:numPr>
          <w:ilvl w:val="1"/>
          <w:numId w:val="3"/>
        </w:numPr>
        <w:rPr>
          <w:b/>
          <w:bCs/>
        </w:rPr>
      </w:pPr>
      <w:r w:rsidRPr="00537B1C">
        <w:t xml:space="preserve">Functional MRI revealed </w:t>
      </w:r>
      <w:r w:rsidRPr="00C90B84">
        <w:t xml:space="preserve">widespread positive brain activation during both TMT-A and TMT-B compared to visual fixation </w:t>
      </w:r>
      <w:r w:rsidRPr="00C90B84">
        <w:rPr>
          <w:b/>
          <w:bCs/>
        </w:rPr>
        <w:t>[1].</w:t>
      </w:r>
      <w:r w:rsidR="00FB3C16" w:rsidRPr="00C90B84">
        <w:rPr>
          <w:i/>
          <w:iCs/>
        </w:rPr>
        <w:t xml:space="preserve"> </w:t>
      </w:r>
      <w:r w:rsidR="00FB3C16" w:rsidRPr="00C90B84">
        <w:t xml:space="preserve">Brain activation included regions such as the cerebellum, parietal lobules, occipital gyri, and frontal areas </w:t>
      </w:r>
      <w:r w:rsidR="00FB3C16" w:rsidRPr="00C90B84">
        <w:rPr>
          <w:b/>
          <w:bCs/>
        </w:rPr>
        <w:t>[2].</w:t>
      </w:r>
    </w:p>
    <w:p w14:paraId="1EE81864" w14:textId="62D07DE7" w:rsidR="0050212D" w:rsidRPr="00600628" w:rsidRDefault="0050212D" w:rsidP="0050212D">
      <w:pPr>
        <w:pStyle w:val="ShotDescription"/>
        <w:numPr>
          <w:ilvl w:val="2"/>
          <w:numId w:val="3"/>
        </w:numPr>
        <w:rPr>
          <w:lang w:val="en-IN"/>
        </w:rPr>
      </w:pPr>
      <w:r w:rsidRPr="00600628">
        <w:rPr>
          <w:lang w:val="en-IN"/>
        </w:rPr>
        <w:t xml:space="preserve">LAB MEDIA: Figure 8. </w:t>
      </w:r>
    </w:p>
    <w:p w14:paraId="1B4300AB" w14:textId="1EF4C994" w:rsidR="0050212D" w:rsidRPr="00537B1C" w:rsidRDefault="0050212D" w:rsidP="0050212D">
      <w:pPr>
        <w:pStyle w:val="ShotDescription"/>
        <w:numPr>
          <w:ilvl w:val="2"/>
          <w:numId w:val="3"/>
        </w:numPr>
        <w:rPr>
          <w:lang w:val="en-IN"/>
        </w:rPr>
      </w:pPr>
      <w:r w:rsidRPr="00600628">
        <w:rPr>
          <w:lang w:val="en-IN"/>
        </w:rPr>
        <w:t>LAB MEDIA: Figure 8.</w:t>
      </w:r>
      <w:r w:rsidRPr="00537B1C">
        <w:rPr>
          <w:lang w:val="en-IN"/>
        </w:rPr>
        <w:t xml:space="preserve"> </w:t>
      </w:r>
      <w:r w:rsidRPr="00FB3C16">
        <w:rPr>
          <w:i/>
          <w:iCs/>
          <w:color w:val="0070C0"/>
          <w:lang w:val="en-IN"/>
        </w:rPr>
        <w:t>Video editor: Highlight the yellow and orange activation clusters across the different brain slices</w:t>
      </w:r>
      <w:r w:rsidRPr="00537B1C">
        <w:rPr>
          <w:lang w:val="en-IN"/>
        </w:rPr>
        <w:t>.</w:t>
      </w:r>
    </w:p>
    <w:p w14:paraId="747D57DD" w14:textId="77777777" w:rsidR="0050212D" w:rsidRDefault="0050212D" w:rsidP="0050212D">
      <w:pPr>
        <w:pStyle w:val="Narration"/>
        <w:numPr>
          <w:ilvl w:val="1"/>
          <w:numId w:val="3"/>
        </w:numPr>
      </w:pPr>
      <w:r w:rsidRPr="00537B1C">
        <w:t xml:space="preserve">No significant brain activation differences were observed when contrasting TMT-B directly against TMT-A </w:t>
      </w:r>
      <w:r w:rsidRPr="00FB3C16">
        <w:rPr>
          <w:b/>
          <w:bCs/>
        </w:rPr>
        <w:t>[1].</w:t>
      </w:r>
    </w:p>
    <w:p w14:paraId="07A0BEE3" w14:textId="6BAB1A31" w:rsidR="0050212D" w:rsidRPr="00C90B84" w:rsidRDefault="0050212D" w:rsidP="0050212D">
      <w:pPr>
        <w:pStyle w:val="ShotDescription"/>
        <w:numPr>
          <w:ilvl w:val="2"/>
          <w:numId w:val="3"/>
        </w:numPr>
        <w:rPr>
          <w:lang w:val="en-IN"/>
        </w:rPr>
      </w:pPr>
      <w:r w:rsidRPr="00C90B84">
        <w:rPr>
          <w:lang w:val="en-IN"/>
        </w:rPr>
        <w:t xml:space="preserve">LAB MEDIA: Figure 8. </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47984" w14:textId="77777777" w:rsidR="00AD4614" w:rsidRDefault="00AD4614">
      <w:r>
        <w:separator/>
      </w:r>
    </w:p>
    <w:p w14:paraId="4D867227" w14:textId="77777777" w:rsidR="00AD4614" w:rsidRDefault="00AD4614"/>
  </w:endnote>
  <w:endnote w:type="continuationSeparator" w:id="0">
    <w:p w14:paraId="65C98CB9" w14:textId="77777777" w:rsidR="00AD4614" w:rsidRDefault="00AD4614">
      <w:r>
        <w:continuationSeparator/>
      </w:r>
    </w:p>
    <w:p w14:paraId="0028926B" w14:textId="77777777" w:rsidR="00AD4614" w:rsidRDefault="00AD46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E85BBB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90B8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E1B47" w14:textId="77777777" w:rsidR="00AD4614" w:rsidRDefault="00AD4614">
      <w:r>
        <w:separator/>
      </w:r>
    </w:p>
    <w:p w14:paraId="75594044" w14:textId="77777777" w:rsidR="00AD4614" w:rsidRDefault="00AD4614"/>
  </w:footnote>
  <w:footnote w:type="continuationSeparator" w:id="0">
    <w:p w14:paraId="2A011230" w14:textId="77777777" w:rsidR="00AD4614" w:rsidRDefault="00AD4614">
      <w:r>
        <w:continuationSeparator/>
      </w:r>
    </w:p>
    <w:p w14:paraId="06237942" w14:textId="77777777" w:rsidR="00AD4614" w:rsidRDefault="00AD46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E18C6E6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B056FC"/>
    <w:multiLevelType w:val="hybridMultilevel"/>
    <w:tmpl w:val="CB0E50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5"/>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77024263">
    <w:abstractNumId w:val="17"/>
  </w:num>
  <w:num w:numId="44" w16cid:durableId="1135486543">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707"/>
    <w:rsid w:val="00074929"/>
    <w:rsid w:val="00083792"/>
    <w:rsid w:val="00085F90"/>
    <w:rsid w:val="0008613B"/>
    <w:rsid w:val="00090BAC"/>
    <w:rsid w:val="0009624C"/>
    <w:rsid w:val="000A2498"/>
    <w:rsid w:val="000A5019"/>
    <w:rsid w:val="000B0B1A"/>
    <w:rsid w:val="000B2085"/>
    <w:rsid w:val="000B387A"/>
    <w:rsid w:val="000B3B25"/>
    <w:rsid w:val="000B4E9A"/>
    <w:rsid w:val="000C27AE"/>
    <w:rsid w:val="000C39AF"/>
    <w:rsid w:val="000C6AEE"/>
    <w:rsid w:val="000D065F"/>
    <w:rsid w:val="000D0D24"/>
    <w:rsid w:val="000D17E8"/>
    <w:rsid w:val="000D222A"/>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6B7D"/>
    <w:rsid w:val="00140000"/>
    <w:rsid w:val="00142D32"/>
    <w:rsid w:val="00143557"/>
    <w:rsid w:val="001469E6"/>
    <w:rsid w:val="00151824"/>
    <w:rsid w:val="001528A5"/>
    <w:rsid w:val="00162D51"/>
    <w:rsid w:val="0016471F"/>
    <w:rsid w:val="001743A1"/>
    <w:rsid w:val="00176D6F"/>
    <w:rsid w:val="00177B33"/>
    <w:rsid w:val="001819E3"/>
    <w:rsid w:val="00184EF9"/>
    <w:rsid w:val="00191A77"/>
    <w:rsid w:val="00194DBB"/>
    <w:rsid w:val="001B04C6"/>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1A0B"/>
    <w:rsid w:val="002E7521"/>
    <w:rsid w:val="002F0D42"/>
    <w:rsid w:val="002F1BE2"/>
    <w:rsid w:val="002F3829"/>
    <w:rsid w:val="002F38CF"/>
    <w:rsid w:val="003006D4"/>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0F50"/>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212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3711"/>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0628"/>
    <w:rsid w:val="00602034"/>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672E8"/>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66C"/>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614"/>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0B84"/>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7F4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C16"/>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1743A1"/>
    <w:rPr>
      <w:rFonts w:cs="Calibri"/>
      <w:color w:val="7030A0"/>
      <w:lang w:val="en-GB"/>
    </w:rPr>
  </w:style>
  <w:style w:type="character" w:customStyle="1" w:styleId="NarrationChar">
    <w:name w:val="Narration Char"/>
    <w:basedOn w:val="DefaultParagraphFont"/>
    <w:link w:val="Narration"/>
    <w:rsid w:val="001743A1"/>
    <w:rPr>
      <w:rFonts w:ascii="Calibri" w:hAnsi="Calibri" w:cs="Calibri"/>
      <w:color w:val="7030A0"/>
      <w:lang w:val="en-GB"/>
    </w:rPr>
  </w:style>
  <w:style w:type="paragraph" w:customStyle="1" w:styleId="ShotDescription">
    <w:name w:val="Shot Description"/>
    <w:basedOn w:val="TemplateShot"/>
    <w:link w:val="ShotDescriptionChar"/>
    <w:qFormat/>
    <w:rsid w:val="001743A1"/>
    <w:rPr>
      <w:rFonts w:cs="Calibri"/>
    </w:rPr>
  </w:style>
  <w:style w:type="character" w:customStyle="1" w:styleId="ShotDescriptionChar">
    <w:name w:val="Shot Description Char"/>
    <w:basedOn w:val="DefaultParagraphFont"/>
    <w:link w:val="ShotDescription"/>
    <w:rsid w:val="001743A1"/>
    <w:rPr>
      <w:rFonts w:ascii="Calibri" w:hAnsi="Calibri" w:cs="Calibri"/>
    </w:rPr>
  </w:style>
  <w:style w:type="paragraph" w:customStyle="1" w:styleId="TemplateNarration">
    <w:name w:val="Template Narration"/>
    <w:basedOn w:val="ListParagraph"/>
    <w:rsid w:val="001743A1"/>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1743A1"/>
    <w:pPr>
      <w:widowControl w:val="0"/>
      <w:spacing w:before="120"/>
      <w:ind w:left="1627" w:hanging="720"/>
      <w:contextualSpacing w:val="0"/>
      <w:jc w:val="both"/>
    </w:pPr>
    <w:rPr>
      <w:rFonts w:ascii="Calibri" w:hAnsi="Calibri"/>
    </w:rPr>
  </w:style>
  <w:style w:type="paragraph" w:customStyle="1" w:styleId="Body">
    <w:name w:val="Body"/>
    <w:rsid w:val="001743A1"/>
    <w:pPr>
      <w:widowControl w:val="0"/>
      <w:pBdr>
        <w:top w:val="nil"/>
        <w:left w:val="nil"/>
        <w:bottom w:val="nil"/>
        <w:right w:val="nil"/>
        <w:between w:val="nil"/>
        <w:bar w:val="nil"/>
      </w:pBdr>
      <w:jc w:val="both"/>
    </w:pPr>
    <w:rPr>
      <w:rFonts w:ascii="Calibri" w:eastAsia="Arial Unicode MS" w:hAnsi="Calibri" w:cs="Arial Unicode MS"/>
      <w:color w:val="000000"/>
      <w:u w:color="000000"/>
      <w:bdr w:val="nil"/>
      <w:lang w:val="en-IN" w:eastAsia="en-IN"/>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v/5848/screen-capture-instructions-for-authors?status=a7854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obsproject.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review.jove.com/files_upload.php?src=20700703" TargetMode="External"/><Relationship Id="rId4" Type="http://schemas.openxmlformats.org/officeDocument/2006/relationships/webSettings" Target="webSettings.xml"/><Relationship Id="rId9" Type="http://schemas.openxmlformats.org/officeDocument/2006/relationships/hyperlink" Target="https://review.jove.com/files_upload.php?src=20700703"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4707"/>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90F50"/>
    <w:rsid w:val="00396BD9"/>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82CE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94D81"/>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TotalTime>
  <Pages>16</Pages>
  <Words>3658</Words>
  <Characters>20051</Characters>
  <Application>Microsoft Office Word</Application>
  <DocSecurity>0</DocSecurity>
  <Lines>417</Lines>
  <Paragraphs>2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34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13</cp:revision>
  <dcterms:created xsi:type="dcterms:W3CDTF">2025-01-20T00:16:00Z</dcterms:created>
  <dcterms:modified xsi:type="dcterms:W3CDTF">2025-08-2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